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2B5DE" w14:textId="28C78C92" w:rsidR="00946D93" w:rsidRDefault="00863FB1" w:rsidP="00C2007C">
      <w:pPr>
        <w:jc w:val="center"/>
        <w:rPr>
          <w:rFonts w:cstheme="minorHAnsi"/>
          <w:sz w:val="20"/>
          <w:szCs w:val="20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9686EBD" wp14:editId="443C1302">
            <wp:simplePos x="0" y="0"/>
            <wp:positionH relativeFrom="margin">
              <wp:align>center</wp:align>
            </wp:positionH>
            <wp:positionV relativeFrom="paragraph">
              <wp:posOffset>-285750</wp:posOffset>
            </wp:positionV>
            <wp:extent cx="1276350" cy="802078"/>
            <wp:effectExtent l="0" t="0" r="0" b="0"/>
            <wp:wrapNone/>
            <wp:docPr id="2" name="Picture 2" descr="cid:image001.jpg@01D74C93.A01FC8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jpg@01D74C93.A01FC8A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802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D29">
        <w:rPr>
          <w:noProof/>
          <w:lang w:eastAsia="en-GB"/>
        </w:rPr>
        <w:t>o</w:t>
      </w:r>
    </w:p>
    <w:p w14:paraId="6B395A0E" w14:textId="77777777" w:rsidR="00946D93" w:rsidRDefault="00946D93" w:rsidP="00C2007C">
      <w:pPr>
        <w:jc w:val="center"/>
        <w:rPr>
          <w:rFonts w:cstheme="minorHAnsi"/>
          <w:sz w:val="20"/>
          <w:szCs w:val="20"/>
        </w:rPr>
      </w:pPr>
    </w:p>
    <w:p w14:paraId="7745B944" w14:textId="7B5661F3" w:rsidR="00F22FFC" w:rsidRDefault="00AC43B5" w:rsidP="00F22FFC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>
        <w:rPr>
          <w:rFonts w:ascii="Amasis MT Pro Light" w:hAnsi="Amasis MT Pro Light" w:cstheme="majorHAnsi"/>
          <w:b/>
          <w:bCs/>
          <w:u w:val="single"/>
        </w:rPr>
        <w:t>Evening menu</w:t>
      </w:r>
    </w:p>
    <w:p w14:paraId="758BDC47" w14:textId="3FE7EB78" w:rsidR="00F22FFC" w:rsidRDefault="007B320C" w:rsidP="00F22FFC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>
        <w:rPr>
          <w:rFonts w:ascii="Amasis MT Pro Light" w:hAnsi="Amasis MT Pro Light" w:cstheme="majorHAnsi"/>
          <w:b/>
          <w:bCs/>
          <w:u w:val="single"/>
        </w:rPr>
        <w:t>For the table</w:t>
      </w:r>
    </w:p>
    <w:p w14:paraId="45376478" w14:textId="7B05CA4D" w:rsidR="007B320C" w:rsidRPr="00FB36B3" w:rsidRDefault="007B320C" w:rsidP="00F22FFC">
      <w:pPr>
        <w:spacing w:line="276" w:lineRule="auto"/>
        <w:jc w:val="center"/>
        <w:rPr>
          <w:rFonts w:ascii="Amasis MT Pro Light" w:hAnsi="Amasis MT Pro Light" w:cstheme="majorHAnsi"/>
        </w:rPr>
      </w:pPr>
      <w:r w:rsidRPr="00FB36B3">
        <w:rPr>
          <w:rFonts w:ascii="Amasis MT Pro Light" w:hAnsi="Amasis MT Pro Light" w:cstheme="majorHAnsi"/>
        </w:rPr>
        <w:t xml:space="preserve">Provencal Olives </w:t>
      </w:r>
      <w:r w:rsidR="00FB36B3" w:rsidRPr="00FB36B3">
        <w:rPr>
          <w:rFonts w:ascii="Amasis MT Pro Light" w:hAnsi="Amasis MT Pro Light" w:cstheme="majorHAnsi"/>
        </w:rPr>
        <w:t xml:space="preserve">- </w:t>
      </w:r>
      <w:r w:rsidR="00FB36B3" w:rsidRPr="00914E8A">
        <w:rPr>
          <w:rFonts w:ascii="Amasis MT Pro Light" w:hAnsi="Amasis MT Pro Light" w:cstheme="majorHAnsi"/>
          <w:b/>
          <w:bCs/>
        </w:rPr>
        <w:t>£3.95</w:t>
      </w:r>
    </w:p>
    <w:p w14:paraId="6074054D" w14:textId="772AD3EF" w:rsidR="007B320C" w:rsidRPr="00FB36B3" w:rsidRDefault="007B320C" w:rsidP="00F22FFC">
      <w:pPr>
        <w:spacing w:line="276" w:lineRule="auto"/>
        <w:jc w:val="center"/>
        <w:rPr>
          <w:rFonts w:ascii="Amasis MT Pro Light" w:hAnsi="Amasis MT Pro Light" w:cstheme="majorHAnsi"/>
        </w:rPr>
      </w:pPr>
      <w:r w:rsidRPr="00FB36B3">
        <w:rPr>
          <w:rFonts w:ascii="Amasis MT Pro Light" w:hAnsi="Amasis MT Pro Light" w:cstheme="majorHAnsi"/>
        </w:rPr>
        <w:t>Sourdough, Netherland Farm Butter</w:t>
      </w:r>
      <w:r w:rsidR="00FB36B3" w:rsidRPr="00FB36B3">
        <w:rPr>
          <w:rFonts w:ascii="Amasis MT Pro Light" w:hAnsi="Amasis MT Pro Light" w:cstheme="majorHAnsi"/>
        </w:rPr>
        <w:t xml:space="preserve"> - </w:t>
      </w:r>
      <w:r w:rsidR="00FB36B3" w:rsidRPr="00914E8A">
        <w:rPr>
          <w:rFonts w:ascii="Amasis MT Pro Light" w:hAnsi="Amasis MT Pro Light" w:cstheme="majorHAnsi"/>
          <w:b/>
          <w:bCs/>
        </w:rPr>
        <w:t>£3.95</w:t>
      </w:r>
    </w:p>
    <w:p w14:paraId="244B45FD" w14:textId="18D66117" w:rsidR="00F22FFC" w:rsidRPr="00CA58B9" w:rsidRDefault="00F22FFC" w:rsidP="00F22FFC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>
        <w:rPr>
          <w:rFonts w:ascii="Amasis MT Pro Light" w:hAnsi="Amasis MT Pro Light" w:cstheme="majorHAnsi"/>
          <w:b/>
          <w:bCs/>
          <w:u w:val="single"/>
        </w:rPr>
        <w:t>To Start</w:t>
      </w:r>
    </w:p>
    <w:p w14:paraId="69B1F817" w14:textId="0F97A8F6" w:rsidR="00915062" w:rsidRPr="00770AAE" w:rsidRDefault="00914E8A" w:rsidP="00122408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>Pea, Mint &amp; Watercress Velouté</w:t>
      </w:r>
      <w:r w:rsidR="00F22FFC">
        <w:rPr>
          <w:rFonts w:ascii="Amasis MT Pro Light" w:hAnsi="Amasis MT Pro Light" w:cstheme="majorHAnsi"/>
          <w:b/>
          <w:bCs/>
        </w:rPr>
        <w:t xml:space="preserve"> </w:t>
      </w:r>
      <w:r w:rsidR="00CD01E8" w:rsidRPr="0025069E">
        <w:rPr>
          <w:rFonts w:ascii="Amasis MT Pro Light" w:hAnsi="Amasis MT Pro Light" w:cstheme="majorHAnsi"/>
          <w:sz w:val="16"/>
          <w:szCs w:val="16"/>
        </w:rPr>
        <w:t>(V,</w:t>
      </w:r>
      <w:r w:rsidR="006C4DC2">
        <w:rPr>
          <w:rFonts w:ascii="Amasis MT Pro Light" w:hAnsi="Amasis MT Pro Light" w:cstheme="majorHAnsi"/>
          <w:sz w:val="16"/>
          <w:szCs w:val="16"/>
        </w:rPr>
        <w:t xml:space="preserve"> </w:t>
      </w:r>
      <w:r w:rsidR="00CD01E8" w:rsidRPr="0025069E">
        <w:rPr>
          <w:rFonts w:ascii="Amasis MT Pro Light" w:hAnsi="Amasis MT Pro Light" w:cstheme="majorHAnsi"/>
          <w:sz w:val="16"/>
          <w:szCs w:val="16"/>
        </w:rPr>
        <w:t>GF*)</w:t>
      </w:r>
      <w:r w:rsidR="00CD01E8" w:rsidRPr="00770AAE">
        <w:rPr>
          <w:rFonts w:ascii="Amasis MT Pro Light" w:hAnsi="Amasis MT Pro Light" w:cstheme="majorHAnsi"/>
          <w:b/>
          <w:bCs/>
        </w:rPr>
        <w:t xml:space="preserve"> </w:t>
      </w:r>
      <w:r w:rsidR="00915062" w:rsidRPr="00770AAE">
        <w:rPr>
          <w:rFonts w:ascii="Amasis MT Pro Light" w:hAnsi="Amasis MT Pro Light" w:cstheme="majorHAnsi"/>
          <w:b/>
          <w:bCs/>
        </w:rPr>
        <w:t>- £</w:t>
      </w:r>
      <w:r>
        <w:rPr>
          <w:rFonts w:ascii="Amasis MT Pro Light" w:hAnsi="Amasis MT Pro Light" w:cstheme="majorHAnsi"/>
          <w:b/>
          <w:bCs/>
        </w:rPr>
        <w:t>7</w:t>
      </w:r>
      <w:r w:rsidR="00EB494B">
        <w:rPr>
          <w:rFonts w:ascii="Amasis MT Pro Light" w:hAnsi="Amasis MT Pro Light" w:cstheme="majorHAnsi"/>
          <w:b/>
          <w:bCs/>
        </w:rPr>
        <w:t>.95</w:t>
      </w:r>
    </w:p>
    <w:p w14:paraId="7B704E27" w14:textId="366F6B2A" w:rsidR="00122408" w:rsidRDefault="00914E8A" w:rsidP="00C96B4E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Citrus Greek Yogurt</w:t>
      </w:r>
      <w:r w:rsidR="0046039B">
        <w:rPr>
          <w:rFonts w:ascii="Amasis MT Pro Light" w:hAnsi="Amasis MT Pro Light" w:cstheme="majorHAnsi"/>
        </w:rPr>
        <w:t xml:space="preserve"> </w:t>
      </w:r>
      <w:r w:rsidR="00EA1857">
        <w:rPr>
          <w:rFonts w:ascii="Amasis MT Pro Light" w:hAnsi="Amasis MT Pro Light" w:cstheme="majorHAnsi"/>
        </w:rPr>
        <w:t xml:space="preserve">| </w:t>
      </w:r>
      <w:r w:rsidR="00673A34">
        <w:rPr>
          <w:rFonts w:ascii="Amasis MT Pro Light" w:hAnsi="Amasis MT Pro Light" w:cstheme="majorHAnsi"/>
        </w:rPr>
        <w:t>Micro Herb Salad</w:t>
      </w:r>
      <w:r w:rsidR="00EA1857">
        <w:rPr>
          <w:rFonts w:ascii="Amasis MT Pro Light" w:hAnsi="Amasis MT Pro Light" w:cstheme="majorHAnsi"/>
        </w:rPr>
        <w:t xml:space="preserve"> | </w:t>
      </w:r>
      <w:r w:rsidR="00673A34">
        <w:rPr>
          <w:rFonts w:ascii="Amasis MT Pro Light" w:hAnsi="Amasis MT Pro Light" w:cstheme="majorHAnsi"/>
        </w:rPr>
        <w:t>Rosemary Croutons</w:t>
      </w:r>
    </w:p>
    <w:p w14:paraId="46352BA7" w14:textId="5686E1F7" w:rsidR="00915062" w:rsidRPr="00770AAE" w:rsidRDefault="00673A34" w:rsidP="00122408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>Burrata Caprese</w:t>
      </w:r>
      <w:r w:rsidR="003750BF">
        <w:rPr>
          <w:rFonts w:ascii="Amasis MT Pro Light" w:hAnsi="Amasis MT Pro Light" w:cstheme="majorHAnsi"/>
          <w:b/>
          <w:bCs/>
        </w:rPr>
        <w:t xml:space="preserve"> </w:t>
      </w:r>
      <w:r w:rsidR="00930D31" w:rsidRPr="00A52C3B">
        <w:rPr>
          <w:rFonts w:ascii="Amasis MT Pro Light" w:hAnsi="Amasis MT Pro Light" w:cstheme="majorHAnsi"/>
        </w:rPr>
        <w:t>(</w:t>
      </w:r>
      <w:r w:rsidR="006D54FA" w:rsidRPr="006D54FA">
        <w:rPr>
          <w:rFonts w:ascii="Amasis MT Pro Light" w:hAnsi="Amasis MT Pro Light" w:cstheme="majorHAnsi"/>
          <w:sz w:val="16"/>
          <w:szCs w:val="16"/>
        </w:rPr>
        <w:t>V,</w:t>
      </w:r>
      <w:r w:rsidR="006D54FA">
        <w:rPr>
          <w:rFonts w:ascii="Amasis MT Pro Light" w:hAnsi="Amasis MT Pro Light" w:cstheme="majorHAnsi"/>
        </w:rPr>
        <w:t xml:space="preserve"> </w:t>
      </w:r>
      <w:r w:rsidR="00EE5E39" w:rsidRPr="0025069E">
        <w:rPr>
          <w:rFonts w:ascii="Amasis MT Pro Light" w:hAnsi="Amasis MT Pro Light" w:cstheme="majorHAnsi"/>
          <w:sz w:val="16"/>
          <w:szCs w:val="16"/>
        </w:rPr>
        <w:t>GF*</w:t>
      </w:r>
      <w:r w:rsidR="00915062" w:rsidRPr="0025069E">
        <w:rPr>
          <w:rFonts w:ascii="Amasis MT Pro Light" w:hAnsi="Amasis MT Pro Light" w:cstheme="majorHAnsi"/>
          <w:sz w:val="16"/>
          <w:szCs w:val="16"/>
        </w:rPr>
        <w:t>)</w:t>
      </w:r>
      <w:r w:rsidR="00915062" w:rsidRPr="00770AAE">
        <w:rPr>
          <w:rFonts w:ascii="Amasis MT Pro Light" w:hAnsi="Amasis MT Pro Light" w:cstheme="majorHAnsi"/>
          <w:b/>
          <w:bCs/>
        </w:rPr>
        <w:t xml:space="preserve"> - £</w:t>
      </w:r>
      <w:r w:rsidR="004B2A30">
        <w:rPr>
          <w:rFonts w:ascii="Amasis MT Pro Light" w:hAnsi="Amasis MT Pro Light" w:cstheme="majorHAnsi"/>
          <w:b/>
          <w:bCs/>
        </w:rPr>
        <w:t>9.50</w:t>
      </w:r>
    </w:p>
    <w:p w14:paraId="0FD9FAC5" w14:textId="122902F3" w:rsidR="00122408" w:rsidRDefault="004B2A30" w:rsidP="00122408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Heirloom Tomatoes</w:t>
      </w:r>
      <w:r w:rsidR="00071EED">
        <w:rPr>
          <w:rFonts w:ascii="Amasis MT Pro Light" w:hAnsi="Amasis MT Pro Light" w:cstheme="majorHAnsi"/>
        </w:rPr>
        <w:t xml:space="preserve"> | </w:t>
      </w:r>
      <w:r>
        <w:rPr>
          <w:rFonts w:ascii="Amasis MT Pro Light" w:hAnsi="Amasis MT Pro Light" w:cstheme="majorHAnsi"/>
        </w:rPr>
        <w:t>Noisette Croutons</w:t>
      </w:r>
      <w:r w:rsidR="00972424">
        <w:rPr>
          <w:rFonts w:ascii="Amasis MT Pro Light" w:hAnsi="Amasis MT Pro Light" w:cstheme="majorHAnsi"/>
        </w:rPr>
        <w:t xml:space="preserve"> | </w:t>
      </w:r>
      <w:r>
        <w:rPr>
          <w:rFonts w:ascii="Amasis MT Pro Light" w:hAnsi="Amasis MT Pro Light" w:cstheme="majorHAnsi"/>
        </w:rPr>
        <w:t>Herb Oil |</w:t>
      </w:r>
      <w:r w:rsidR="006D54FA">
        <w:rPr>
          <w:rFonts w:ascii="Amasis MT Pro Light" w:hAnsi="Amasis MT Pro Light" w:cstheme="majorHAnsi"/>
        </w:rPr>
        <w:t>Red Basil</w:t>
      </w:r>
    </w:p>
    <w:p w14:paraId="2CCDF2C5" w14:textId="7E13BEAD" w:rsidR="00914E8A" w:rsidRPr="00770AAE" w:rsidRDefault="00914E8A" w:rsidP="00914E8A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 xml:space="preserve">New Season Asparagus </w:t>
      </w:r>
      <w:r w:rsidRPr="0025069E">
        <w:rPr>
          <w:rFonts w:ascii="Amasis MT Pro Light" w:hAnsi="Amasis MT Pro Light" w:cstheme="majorHAnsi"/>
          <w:sz w:val="16"/>
          <w:szCs w:val="16"/>
        </w:rPr>
        <w:t>(V,</w:t>
      </w:r>
      <w:r>
        <w:rPr>
          <w:rFonts w:ascii="Amasis MT Pro Light" w:hAnsi="Amasis MT Pro Light" w:cstheme="majorHAnsi"/>
          <w:sz w:val="16"/>
          <w:szCs w:val="16"/>
        </w:rPr>
        <w:t xml:space="preserve"> </w:t>
      </w:r>
      <w:r w:rsidRPr="0025069E">
        <w:rPr>
          <w:rFonts w:ascii="Amasis MT Pro Light" w:hAnsi="Amasis MT Pro Light" w:cstheme="majorHAnsi"/>
          <w:sz w:val="16"/>
          <w:szCs w:val="16"/>
        </w:rPr>
        <w:t>GF*)</w:t>
      </w:r>
      <w:r w:rsidRPr="00770AAE">
        <w:rPr>
          <w:rFonts w:ascii="Amasis MT Pro Light" w:hAnsi="Amasis MT Pro Light" w:cstheme="majorHAnsi"/>
          <w:b/>
          <w:bCs/>
        </w:rPr>
        <w:t xml:space="preserve"> - £</w:t>
      </w:r>
      <w:r>
        <w:rPr>
          <w:rFonts w:ascii="Amasis MT Pro Light" w:hAnsi="Amasis MT Pro Light" w:cstheme="majorHAnsi"/>
          <w:b/>
          <w:bCs/>
        </w:rPr>
        <w:t>10.95</w:t>
      </w:r>
    </w:p>
    <w:p w14:paraId="73E74BF3" w14:textId="217E4C4D" w:rsidR="00914E8A" w:rsidRDefault="00914E8A" w:rsidP="00914E8A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 xml:space="preserve">Poached Hens Egg | Walnut Pesto | </w:t>
      </w:r>
      <w:r w:rsidR="006D54FA">
        <w:rPr>
          <w:rFonts w:ascii="Amasis MT Pro Light" w:hAnsi="Amasis MT Pro Light" w:cstheme="majorHAnsi"/>
        </w:rPr>
        <w:t>Dijon Vinaigrette</w:t>
      </w:r>
    </w:p>
    <w:p w14:paraId="099107D1" w14:textId="369E9DAD" w:rsidR="00914E8A" w:rsidRPr="00770AAE" w:rsidRDefault="00914E8A" w:rsidP="00914E8A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 xml:space="preserve">Pan Roast Scallops </w:t>
      </w:r>
      <w:r w:rsidRPr="00A52C3B">
        <w:rPr>
          <w:rFonts w:ascii="Amasis MT Pro Light" w:hAnsi="Amasis MT Pro Light" w:cstheme="majorHAnsi"/>
        </w:rPr>
        <w:t>(</w:t>
      </w:r>
      <w:r w:rsidRPr="0025069E">
        <w:rPr>
          <w:rFonts w:ascii="Amasis MT Pro Light" w:hAnsi="Amasis MT Pro Light" w:cstheme="majorHAnsi"/>
          <w:sz w:val="16"/>
          <w:szCs w:val="16"/>
        </w:rPr>
        <w:t>GF*)</w:t>
      </w:r>
      <w:r w:rsidRPr="00770AAE">
        <w:rPr>
          <w:rFonts w:ascii="Amasis MT Pro Light" w:hAnsi="Amasis MT Pro Light" w:cstheme="majorHAnsi"/>
          <w:b/>
          <w:bCs/>
        </w:rPr>
        <w:t xml:space="preserve"> - £</w:t>
      </w:r>
      <w:r>
        <w:rPr>
          <w:rFonts w:ascii="Amasis MT Pro Light" w:hAnsi="Amasis MT Pro Light" w:cstheme="majorHAnsi"/>
          <w:b/>
          <w:bCs/>
        </w:rPr>
        <w:t>12</w:t>
      </w:r>
    </w:p>
    <w:p w14:paraId="1BE59187" w14:textId="77777777" w:rsidR="00914E8A" w:rsidRDefault="00914E8A" w:rsidP="00914E8A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Spring Pea Puree | Parma Ham | Black Pudding</w:t>
      </w:r>
    </w:p>
    <w:p w14:paraId="2BB0EDFA" w14:textId="77777777" w:rsidR="004C64F7" w:rsidRDefault="004C64F7" w:rsidP="009E6BA2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</w:p>
    <w:p w14:paraId="153AEB22" w14:textId="00CBF635" w:rsidR="009E6BA2" w:rsidRDefault="00CA2440" w:rsidP="009E6BA2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 w:rsidRPr="0063660F">
        <w:rPr>
          <w:rFonts w:ascii="Amasis MT Pro Light" w:hAnsi="Amasis MT Pro Light" w:cstheme="majorHAnsi"/>
          <w:b/>
          <w:bCs/>
          <w:u w:val="single"/>
        </w:rPr>
        <w:t>MAI</w:t>
      </w:r>
      <w:r w:rsidR="003E767F" w:rsidRPr="0063660F">
        <w:rPr>
          <w:rFonts w:ascii="Amasis MT Pro Light" w:hAnsi="Amasis MT Pro Light" w:cstheme="majorHAnsi"/>
          <w:b/>
          <w:bCs/>
          <w:u w:val="single"/>
        </w:rPr>
        <w:t>N COURSES</w:t>
      </w:r>
    </w:p>
    <w:p w14:paraId="64A7204A" w14:textId="04511BA8" w:rsidR="00A904D1" w:rsidRDefault="00A904D1" w:rsidP="00A904D1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 xml:space="preserve">Wild Mushroom Gnocchi </w:t>
      </w:r>
      <w:r w:rsidRPr="00A904D1">
        <w:rPr>
          <w:rFonts w:ascii="Amasis MT Pro Light" w:hAnsi="Amasis MT Pro Light" w:cstheme="majorHAnsi"/>
          <w:sz w:val="16"/>
          <w:szCs w:val="16"/>
        </w:rPr>
        <w:t>(V,</w:t>
      </w:r>
      <w:r w:rsidR="00165FBE">
        <w:rPr>
          <w:rFonts w:ascii="Amasis MT Pro Light" w:hAnsi="Amasis MT Pro Light" w:cstheme="majorHAnsi"/>
          <w:sz w:val="16"/>
          <w:szCs w:val="16"/>
        </w:rPr>
        <w:t xml:space="preserve"> </w:t>
      </w:r>
      <w:r w:rsidRPr="00A904D1">
        <w:rPr>
          <w:rFonts w:ascii="Amasis MT Pro Light" w:hAnsi="Amasis MT Pro Light" w:cstheme="majorHAnsi"/>
          <w:sz w:val="16"/>
          <w:szCs w:val="16"/>
        </w:rPr>
        <w:t>VG,GF*)</w:t>
      </w:r>
      <w:r>
        <w:rPr>
          <w:rFonts w:ascii="Amasis MT Pro Light" w:hAnsi="Amasis MT Pro Light" w:cstheme="majorHAnsi"/>
          <w:b/>
          <w:bCs/>
        </w:rPr>
        <w:t xml:space="preserve"> - £17.50</w:t>
      </w:r>
    </w:p>
    <w:p w14:paraId="7A8E98F6" w14:textId="2218EAEE" w:rsidR="00A904D1" w:rsidRDefault="00A904D1" w:rsidP="00A904D1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Pine Nuts</w:t>
      </w:r>
      <w:r w:rsidRPr="00E26996">
        <w:rPr>
          <w:rFonts w:ascii="Amasis MT Pro Light" w:hAnsi="Amasis MT Pro Light" w:cstheme="majorHAnsi"/>
        </w:rPr>
        <w:t xml:space="preserve"> </w:t>
      </w:r>
      <w:r>
        <w:rPr>
          <w:rFonts w:ascii="Amasis MT Pro Light" w:hAnsi="Amasis MT Pro Light" w:cstheme="majorHAnsi"/>
        </w:rPr>
        <w:t xml:space="preserve">| Grana Padano| Black Truffle </w:t>
      </w:r>
    </w:p>
    <w:p w14:paraId="2ADE41D3" w14:textId="77777777" w:rsidR="00F943DA" w:rsidRPr="00F943DA" w:rsidRDefault="00F943DA" w:rsidP="00A904D1">
      <w:pPr>
        <w:spacing w:line="276" w:lineRule="auto"/>
        <w:jc w:val="center"/>
        <w:rPr>
          <w:rFonts w:ascii="Amasis MT Pro Light" w:hAnsi="Amasis MT Pro Light" w:cstheme="majorHAnsi"/>
          <w:sz w:val="10"/>
          <w:szCs w:val="10"/>
        </w:rPr>
      </w:pPr>
    </w:p>
    <w:p w14:paraId="3BC4DC4A" w14:textId="69536F91" w:rsidR="000C67E2" w:rsidRDefault="000C67E2" w:rsidP="00A904D1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>7oz Dry Aged Beef Burger</w:t>
      </w:r>
      <w:r w:rsidR="009D45EF">
        <w:rPr>
          <w:rFonts w:ascii="Amasis MT Pro Light" w:hAnsi="Amasis MT Pro Light" w:cstheme="majorHAnsi"/>
          <w:b/>
          <w:bCs/>
        </w:rPr>
        <w:t xml:space="preserve"> </w:t>
      </w:r>
      <w:r w:rsidR="009D45EF" w:rsidRPr="00165FBE">
        <w:rPr>
          <w:rFonts w:ascii="Amasis MT Pro Light" w:hAnsi="Amasis MT Pro Light" w:cstheme="majorHAnsi"/>
          <w:sz w:val="16"/>
          <w:szCs w:val="16"/>
        </w:rPr>
        <w:t>(GF</w:t>
      </w:r>
      <w:r w:rsidR="00165FBE" w:rsidRPr="00165FBE">
        <w:rPr>
          <w:rFonts w:ascii="Amasis MT Pro Light" w:hAnsi="Amasis MT Pro Light" w:cstheme="majorHAnsi"/>
          <w:sz w:val="16"/>
          <w:szCs w:val="16"/>
        </w:rPr>
        <w:t>*)</w:t>
      </w:r>
      <w:r w:rsidR="00165FBE">
        <w:rPr>
          <w:rFonts w:ascii="Amasis MT Pro Light" w:hAnsi="Amasis MT Pro Light" w:cstheme="majorHAnsi"/>
          <w:b/>
          <w:bCs/>
        </w:rPr>
        <w:t xml:space="preserve"> - £18.50</w:t>
      </w:r>
    </w:p>
    <w:p w14:paraId="0EBB887D" w14:textId="69B2060B" w:rsidR="000C67E2" w:rsidRPr="009D45EF" w:rsidRDefault="000C67E2" w:rsidP="00A904D1">
      <w:pPr>
        <w:spacing w:line="276" w:lineRule="auto"/>
        <w:jc w:val="center"/>
        <w:rPr>
          <w:rFonts w:ascii="Amasis MT Pro Light" w:hAnsi="Amasis MT Pro Light" w:cstheme="majorHAnsi"/>
        </w:rPr>
      </w:pPr>
      <w:r w:rsidRPr="009D45EF">
        <w:rPr>
          <w:rFonts w:ascii="Amasis MT Pro Light" w:hAnsi="Amasis MT Pro Light" w:cstheme="majorHAnsi"/>
        </w:rPr>
        <w:t>Pretzel Bun</w:t>
      </w:r>
      <w:r w:rsidR="009D45EF" w:rsidRPr="00BB5B2E">
        <w:rPr>
          <w:rFonts w:ascii="Amasis MT Pro Light" w:hAnsi="Amasis MT Pro Light" w:cstheme="majorHAnsi"/>
        </w:rPr>
        <w:t>|</w:t>
      </w:r>
      <w:r w:rsidRPr="009D45EF">
        <w:rPr>
          <w:rFonts w:ascii="Amasis MT Pro Light" w:hAnsi="Amasis MT Pro Light" w:cstheme="majorHAnsi"/>
        </w:rPr>
        <w:t xml:space="preserve"> Emmental House Sauce </w:t>
      </w:r>
      <w:r w:rsidR="009D45EF" w:rsidRPr="00BB5B2E">
        <w:rPr>
          <w:rFonts w:ascii="Amasis MT Pro Light" w:hAnsi="Amasis MT Pro Light" w:cstheme="majorHAnsi"/>
        </w:rPr>
        <w:t>|</w:t>
      </w:r>
      <w:r w:rsidR="009D45EF">
        <w:rPr>
          <w:rFonts w:ascii="Amasis MT Pro Light" w:hAnsi="Amasis MT Pro Light" w:cstheme="majorHAnsi"/>
        </w:rPr>
        <w:t xml:space="preserve"> </w:t>
      </w:r>
      <w:r w:rsidRPr="009D45EF">
        <w:rPr>
          <w:rFonts w:ascii="Amasis MT Pro Light" w:hAnsi="Amasis MT Pro Light" w:cstheme="majorHAnsi"/>
        </w:rPr>
        <w:t>Shoestring Fries</w:t>
      </w:r>
      <w:r w:rsidR="009D45EF" w:rsidRPr="009D45EF">
        <w:rPr>
          <w:rFonts w:ascii="Amasis MT Pro Light" w:hAnsi="Amasis MT Pro Light" w:cstheme="majorHAnsi"/>
        </w:rPr>
        <w:t xml:space="preserve"> </w:t>
      </w:r>
      <w:r w:rsidR="009D45EF" w:rsidRPr="00BB5B2E">
        <w:rPr>
          <w:rFonts w:ascii="Amasis MT Pro Light" w:hAnsi="Amasis MT Pro Light" w:cstheme="majorHAnsi"/>
        </w:rPr>
        <w:t>|</w:t>
      </w:r>
      <w:r w:rsidR="009D45EF">
        <w:rPr>
          <w:rFonts w:ascii="Amasis MT Pro Light" w:hAnsi="Amasis MT Pro Light" w:cstheme="majorHAnsi"/>
        </w:rPr>
        <w:t xml:space="preserve"> </w:t>
      </w:r>
      <w:r w:rsidR="009D45EF" w:rsidRPr="009D45EF">
        <w:rPr>
          <w:rFonts w:ascii="Amasis MT Pro Light" w:hAnsi="Amasis MT Pro Light" w:cstheme="majorHAnsi"/>
        </w:rPr>
        <w:t>Shredded Baby Gem</w:t>
      </w:r>
    </w:p>
    <w:p w14:paraId="6A3AC293" w14:textId="77777777" w:rsidR="000C67E2" w:rsidRPr="00165FBE" w:rsidRDefault="000C67E2" w:rsidP="00A904D1">
      <w:pPr>
        <w:spacing w:line="276" w:lineRule="auto"/>
        <w:jc w:val="center"/>
        <w:rPr>
          <w:rFonts w:ascii="Amasis MT Pro Light" w:hAnsi="Amasis MT Pro Light" w:cstheme="majorHAnsi"/>
          <w:b/>
          <w:bCs/>
          <w:sz w:val="10"/>
          <w:szCs w:val="10"/>
        </w:rPr>
      </w:pPr>
    </w:p>
    <w:p w14:paraId="581507B7" w14:textId="3AD123A4" w:rsidR="00EC59EB" w:rsidRDefault="00DE7E70" w:rsidP="00F63393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 w:rsidRPr="00DE7E70">
        <w:rPr>
          <w:rFonts w:ascii="Amasis MT Pro Light" w:hAnsi="Amasis MT Pro Light" w:cstheme="majorHAnsi"/>
          <w:b/>
          <w:bCs/>
        </w:rPr>
        <w:t xml:space="preserve">Cardiff Market </w:t>
      </w:r>
      <w:r>
        <w:rPr>
          <w:rFonts w:ascii="Amasis MT Pro Light" w:hAnsi="Amasis MT Pro Light" w:cstheme="majorHAnsi"/>
          <w:b/>
          <w:bCs/>
        </w:rPr>
        <w:t>‘</w:t>
      </w:r>
      <w:r w:rsidRPr="00DE7E70">
        <w:rPr>
          <w:rFonts w:ascii="Amasis MT Pro Light" w:hAnsi="Amasis MT Pro Light" w:cstheme="majorHAnsi"/>
          <w:b/>
          <w:bCs/>
        </w:rPr>
        <w:t>Fish &amp; Chips</w:t>
      </w:r>
      <w:r>
        <w:rPr>
          <w:rFonts w:ascii="Amasis MT Pro Light" w:hAnsi="Amasis MT Pro Light" w:cstheme="majorHAnsi"/>
          <w:b/>
          <w:bCs/>
        </w:rPr>
        <w:t xml:space="preserve"> ‘</w:t>
      </w:r>
      <w:r w:rsidR="00FC5E7F" w:rsidRPr="00FC5E7F">
        <w:rPr>
          <w:rFonts w:ascii="Amasis MT Pro Light" w:hAnsi="Amasis MT Pro Light" w:cstheme="majorHAnsi"/>
          <w:sz w:val="16"/>
          <w:szCs w:val="16"/>
        </w:rPr>
        <w:t>(GF</w:t>
      </w:r>
      <w:r w:rsidR="00AF6F2D">
        <w:rPr>
          <w:rFonts w:ascii="Amasis MT Pro Light" w:hAnsi="Amasis MT Pro Light" w:cstheme="majorHAnsi"/>
          <w:sz w:val="16"/>
          <w:szCs w:val="16"/>
        </w:rPr>
        <w:t>*</w:t>
      </w:r>
      <w:r w:rsidR="00FC5E7F" w:rsidRPr="00FC5E7F">
        <w:rPr>
          <w:rFonts w:ascii="Amasis MT Pro Light" w:hAnsi="Amasis MT Pro Light" w:cstheme="majorHAnsi"/>
          <w:sz w:val="16"/>
          <w:szCs w:val="16"/>
        </w:rPr>
        <w:t>)</w:t>
      </w:r>
      <w:r w:rsidR="00FC5E7F">
        <w:rPr>
          <w:rFonts w:ascii="Amasis MT Pro Light" w:hAnsi="Amasis MT Pro Light" w:cstheme="majorHAnsi"/>
          <w:b/>
          <w:bCs/>
        </w:rPr>
        <w:t xml:space="preserve"> - £</w:t>
      </w:r>
      <w:r w:rsidR="00D06EDD">
        <w:rPr>
          <w:rFonts w:ascii="Amasis MT Pro Light" w:hAnsi="Amasis MT Pro Light" w:cstheme="majorHAnsi"/>
          <w:b/>
          <w:bCs/>
        </w:rPr>
        <w:t>21</w:t>
      </w:r>
    </w:p>
    <w:p w14:paraId="7A5382D7" w14:textId="1EF3632C" w:rsidR="00DE7E70" w:rsidRDefault="00FC5E7F" w:rsidP="00F63393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Pea &amp; Watercress Emulsion</w:t>
      </w:r>
      <w:r w:rsidR="005E173B">
        <w:rPr>
          <w:rFonts w:ascii="Amasis MT Pro Light" w:hAnsi="Amasis MT Pro Light" w:cstheme="majorHAnsi"/>
        </w:rPr>
        <w:t xml:space="preserve"> | Batter </w:t>
      </w:r>
      <w:r w:rsidR="00DE4513">
        <w:rPr>
          <w:rFonts w:ascii="Amasis MT Pro Light" w:hAnsi="Amasis MT Pro Light" w:cstheme="majorHAnsi"/>
        </w:rPr>
        <w:t xml:space="preserve">Scraps | </w:t>
      </w:r>
      <w:r w:rsidR="00F26BB2">
        <w:rPr>
          <w:rFonts w:ascii="Amasis MT Pro Light" w:hAnsi="Amasis MT Pro Light" w:cstheme="majorHAnsi"/>
        </w:rPr>
        <w:t>Tartare Sauce</w:t>
      </w:r>
      <w:r w:rsidR="006D29A2">
        <w:rPr>
          <w:rFonts w:ascii="Amasis MT Pro Light" w:hAnsi="Amasis MT Pro Light" w:cstheme="majorHAnsi"/>
        </w:rPr>
        <w:t xml:space="preserve"> | </w:t>
      </w:r>
      <w:r w:rsidR="00F26BB2">
        <w:rPr>
          <w:rFonts w:ascii="Amasis MT Pro Light" w:hAnsi="Amasis MT Pro Light" w:cstheme="majorHAnsi"/>
        </w:rPr>
        <w:t>Hand Chips</w:t>
      </w:r>
      <w:r w:rsidR="006D29A2">
        <w:rPr>
          <w:rFonts w:ascii="Amasis MT Pro Light" w:hAnsi="Amasis MT Pro Light" w:cstheme="majorHAnsi"/>
        </w:rPr>
        <w:t xml:space="preserve"> | </w:t>
      </w:r>
      <w:r w:rsidR="00F26BB2">
        <w:rPr>
          <w:rFonts w:ascii="Amasis MT Pro Light" w:hAnsi="Amasis MT Pro Light" w:cstheme="majorHAnsi"/>
        </w:rPr>
        <w:t>Caviar</w:t>
      </w:r>
      <w:r w:rsidR="005E173B">
        <w:rPr>
          <w:rFonts w:ascii="Amasis MT Pro Light" w:hAnsi="Amasis MT Pro Light" w:cstheme="majorHAnsi"/>
        </w:rPr>
        <w:t xml:space="preserve"> | </w:t>
      </w:r>
      <w:r w:rsidR="00F26BB2">
        <w:rPr>
          <w:rFonts w:ascii="Amasis MT Pro Light" w:hAnsi="Amasis MT Pro Light" w:cstheme="majorHAnsi"/>
        </w:rPr>
        <w:t>Pea Oil</w:t>
      </w:r>
      <w:r w:rsidR="005E173B">
        <w:rPr>
          <w:rFonts w:ascii="Amasis MT Pro Light" w:hAnsi="Amasis MT Pro Light" w:cstheme="majorHAnsi"/>
        </w:rPr>
        <w:t xml:space="preserve"> </w:t>
      </w:r>
    </w:p>
    <w:p w14:paraId="70876080" w14:textId="77777777" w:rsidR="00F943DA" w:rsidRPr="00F943DA" w:rsidRDefault="00F943DA" w:rsidP="00F63393">
      <w:pPr>
        <w:spacing w:line="276" w:lineRule="auto"/>
        <w:jc w:val="center"/>
        <w:rPr>
          <w:rFonts w:ascii="Amasis MT Pro Light" w:hAnsi="Amasis MT Pro Light" w:cstheme="majorHAnsi"/>
          <w:sz w:val="10"/>
          <w:szCs w:val="10"/>
        </w:rPr>
      </w:pPr>
    </w:p>
    <w:p w14:paraId="7AFDFC38" w14:textId="07D91B14" w:rsidR="00E26996" w:rsidRPr="004C5D44" w:rsidRDefault="00AF6F2D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 xml:space="preserve">8oz Dry Aged Rib Eye </w:t>
      </w:r>
      <w:r w:rsidRPr="00645E1D">
        <w:rPr>
          <w:rFonts w:ascii="Amasis MT Pro Light" w:hAnsi="Amasis MT Pro Light" w:cstheme="majorHAnsi"/>
          <w:sz w:val="16"/>
          <w:szCs w:val="16"/>
        </w:rPr>
        <w:t>(GF*)</w:t>
      </w:r>
      <w:r w:rsidR="00455B24">
        <w:rPr>
          <w:rFonts w:ascii="Amasis MT Pro Light" w:hAnsi="Amasis MT Pro Light" w:cstheme="majorHAnsi"/>
          <w:sz w:val="16"/>
          <w:szCs w:val="16"/>
        </w:rPr>
        <w:t xml:space="preserve"> - </w:t>
      </w:r>
      <w:r w:rsidR="004C5D44" w:rsidRPr="004C5D44">
        <w:rPr>
          <w:rFonts w:ascii="Amasis MT Pro Light" w:hAnsi="Amasis MT Pro Light" w:cstheme="majorHAnsi"/>
          <w:b/>
          <w:bCs/>
        </w:rPr>
        <w:t>£30</w:t>
      </w:r>
    </w:p>
    <w:p w14:paraId="4D5199F5" w14:textId="5E114D56" w:rsidR="00B32BF0" w:rsidRDefault="004C5D44" w:rsidP="00D04EB4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Confit Vine Tomatoes</w:t>
      </w:r>
      <w:r w:rsidR="00E26996" w:rsidRPr="00E26996">
        <w:rPr>
          <w:rFonts w:ascii="Amasis MT Pro Light" w:hAnsi="Amasis MT Pro Light" w:cstheme="majorHAnsi"/>
        </w:rPr>
        <w:t xml:space="preserve"> </w:t>
      </w:r>
      <w:r w:rsidR="00E26996">
        <w:rPr>
          <w:rFonts w:ascii="Amasis MT Pro Light" w:hAnsi="Amasis MT Pro Light" w:cstheme="majorHAnsi"/>
        </w:rPr>
        <w:t xml:space="preserve">| </w:t>
      </w:r>
      <w:r>
        <w:rPr>
          <w:rFonts w:ascii="Amasis MT Pro Light" w:hAnsi="Amasis MT Pro Light" w:cstheme="majorHAnsi"/>
        </w:rPr>
        <w:t>King Oyster</w:t>
      </w:r>
      <w:r w:rsidR="00F01712">
        <w:rPr>
          <w:rFonts w:ascii="Amasis MT Pro Light" w:hAnsi="Amasis MT Pro Light" w:cstheme="majorHAnsi"/>
        </w:rPr>
        <w:t xml:space="preserve"> | </w:t>
      </w:r>
      <w:r>
        <w:rPr>
          <w:rFonts w:ascii="Amasis MT Pro Light" w:hAnsi="Amasis MT Pro Light" w:cstheme="majorHAnsi"/>
        </w:rPr>
        <w:t>Triple Cooked Chips</w:t>
      </w:r>
      <w:r w:rsidR="00F01712">
        <w:rPr>
          <w:rFonts w:ascii="Amasis MT Pro Light" w:hAnsi="Amasis MT Pro Light" w:cstheme="majorHAnsi"/>
        </w:rPr>
        <w:t xml:space="preserve"> | </w:t>
      </w:r>
      <w:r w:rsidR="00F62D07">
        <w:rPr>
          <w:rFonts w:ascii="Amasis MT Pro Light" w:hAnsi="Amasis MT Pro Light" w:cstheme="majorHAnsi"/>
        </w:rPr>
        <w:t>Mixed Salad Leaves</w:t>
      </w:r>
      <w:r w:rsidR="00F01712">
        <w:rPr>
          <w:rFonts w:ascii="Amasis MT Pro Light" w:hAnsi="Amasis MT Pro Light" w:cstheme="majorHAnsi"/>
        </w:rPr>
        <w:t xml:space="preserve"> </w:t>
      </w:r>
    </w:p>
    <w:p w14:paraId="4B019391" w14:textId="012E2CA0" w:rsidR="00FB2389" w:rsidRDefault="00FB2389" w:rsidP="00D04EB4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 xml:space="preserve">Add Peppercorn/ Red Wine / Perl Las Sauce </w:t>
      </w:r>
      <w:r w:rsidRPr="00FB2389">
        <w:rPr>
          <w:rFonts w:ascii="Amasis MT Pro Light" w:hAnsi="Amasis MT Pro Light" w:cstheme="majorHAnsi"/>
          <w:b/>
          <w:bCs/>
        </w:rPr>
        <w:t>- £4</w:t>
      </w:r>
    </w:p>
    <w:p w14:paraId="29D3D5C2" w14:textId="77777777" w:rsidR="00F943DA" w:rsidRPr="00F943DA" w:rsidRDefault="00F943DA" w:rsidP="00D04EB4">
      <w:pPr>
        <w:spacing w:line="276" w:lineRule="auto"/>
        <w:jc w:val="center"/>
        <w:rPr>
          <w:rFonts w:ascii="Amasis MT Pro Light" w:hAnsi="Amasis MT Pro Light" w:cstheme="majorHAnsi"/>
          <w:sz w:val="10"/>
          <w:szCs w:val="10"/>
        </w:rPr>
      </w:pPr>
    </w:p>
    <w:p w14:paraId="2DE591FD" w14:textId="124B087D" w:rsidR="004C64F7" w:rsidRDefault="00EF2920" w:rsidP="004C64F7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>Braised Belly of Pork</w:t>
      </w:r>
      <w:r w:rsidR="004C64F7">
        <w:rPr>
          <w:rFonts w:ascii="Amasis MT Pro Light" w:hAnsi="Amasis MT Pro Light" w:cstheme="majorHAnsi"/>
          <w:b/>
          <w:bCs/>
        </w:rPr>
        <w:t xml:space="preserve"> </w:t>
      </w:r>
      <w:r w:rsidR="004C64F7" w:rsidRPr="00D97F4F">
        <w:rPr>
          <w:rFonts w:ascii="Amasis MT Pro Light" w:hAnsi="Amasis MT Pro Light" w:cstheme="majorHAnsi"/>
        </w:rPr>
        <w:t>(</w:t>
      </w:r>
      <w:r w:rsidR="004C64F7" w:rsidRPr="00D97F4F">
        <w:rPr>
          <w:rFonts w:ascii="Amasis MT Pro Light" w:hAnsi="Amasis MT Pro Light" w:cstheme="majorHAnsi"/>
          <w:sz w:val="18"/>
          <w:szCs w:val="18"/>
        </w:rPr>
        <w:t>GF</w:t>
      </w:r>
      <w:r w:rsidR="00123487">
        <w:rPr>
          <w:rFonts w:ascii="Amasis MT Pro Light" w:hAnsi="Amasis MT Pro Light" w:cstheme="majorHAnsi"/>
          <w:sz w:val="18"/>
          <w:szCs w:val="18"/>
        </w:rPr>
        <w:t>*</w:t>
      </w:r>
      <w:r w:rsidR="004C64F7" w:rsidRPr="00653663">
        <w:rPr>
          <w:rFonts w:ascii="Amasis MT Pro Light" w:hAnsi="Amasis MT Pro Light" w:cstheme="majorHAnsi"/>
          <w:sz w:val="18"/>
          <w:szCs w:val="18"/>
        </w:rPr>
        <w:t>)</w:t>
      </w:r>
      <w:r w:rsidR="004C64F7">
        <w:rPr>
          <w:rFonts w:ascii="Amasis MT Pro Light" w:hAnsi="Amasis MT Pro Light" w:cstheme="majorHAnsi"/>
          <w:b/>
          <w:bCs/>
        </w:rPr>
        <w:t xml:space="preserve"> £</w:t>
      </w:r>
      <w:r w:rsidR="001352A7">
        <w:rPr>
          <w:rFonts w:ascii="Amasis MT Pro Light" w:hAnsi="Amasis MT Pro Light" w:cstheme="majorHAnsi"/>
          <w:b/>
          <w:bCs/>
        </w:rPr>
        <w:t>19.50</w:t>
      </w:r>
    </w:p>
    <w:p w14:paraId="5B1E6881" w14:textId="4E16F861" w:rsidR="004C64F7" w:rsidRDefault="00123487" w:rsidP="004C64F7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Pomme Puree</w:t>
      </w:r>
      <w:r w:rsidR="004C64F7" w:rsidRPr="00653663">
        <w:rPr>
          <w:rFonts w:ascii="Amasis MT Pro Light" w:hAnsi="Amasis MT Pro Light" w:cstheme="majorHAnsi"/>
        </w:rPr>
        <w:t xml:space="preserve"> </w:t>
      </w:r>
      <w:r w:rsidR="004C64F7">
        <w:rPr>
          <w:rFonts w:ascii="Amasis MT Pro Light" w:hAnsi="Amasis MT Pro Light" w:cstheme="majorHAnsi"/>
        </w:rPr>
        <w:t xml:space="preserve">| </w:t>
      </w:r>
      <w:r w:rsidR="00EF2920">
        <w:rPr>
          <w:rFonts w:ascii="Amasis MT Pro Light" w:hAnsi="Amasis MT Pro Light" w:cstheme="majorHAnsi"/>
        </w:rPr>
        <w:t>New Seasonal Asparagus</w:t>
      </w:r>
      <w:r>
        <w:rPr>
          <w:rFonts w:ascii="Amasis MT Pro Light" w:hAnsi="Amasis MT Pro Light" w:cstheme="majorHAnsi"/>
        </w:rPr>
        <w:t xml:space="preserve"> </w:t>
      </w:r>
      <w:r w:rsidR="00EF2920">
        <w:rPr>
          <w:rFonts w:ascii="Amasis MT Pro Light" w:hAnsi="Amasis MT Pro Light" w:cstheme="majorHAnsi"/>
        </w:rPr>
        <w:t xml:space="preserve">Cider </w:t>
      </w:r>
      <w:r>
        <w:rPr>
          <w:rFonts w:ascii="Amasis MT Pro Light" w:hAnsi="Amasis MT Pro Light" w:cstheme="majorHAnsi"/>
        </w:rPr>
        <w:t>Jus</w:t>
      </w:r>
    </w:p>
    <w:p w14:paraId="169B7DC6" w14:textId="77777777" w:rsidR="000332CE" w:rsidRDefault="000332CE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</w:p>
    <w:p w14:paraId="170BC298" w14:textId="77777777" w:rsidR="00045862" w:rsidRDefault="00045862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</w:p>
    <w:p w14:paraId="42CC7D9C" w14:textId="77777777" w:rsidR="00045862" w:rsidRDefault="00045862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</w:p>
    <w:p w14:paraId="26AD5B43" w14:textId="393509FA" w:rsidR="00D35B43" w:rsidRDefault="000D40E8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>
        <w:rPr>
          <w:rFonts w:ascii="Amasis MT Pro Light" w:hAnsi="Amasis MT Pro Light" w:cstheme="majorHAnsi"/>
          <w:b/>
          <w:bCs/>
          <w:u w:val="single"/>
        </w:rPr>
        <w:lastRenderedPageBreak/>
        <w:t xml:space="preserve">Sides </w:t>
      </w:r>
    </w:p>
    <w:p w14:paraId="6332AA8D" w14:textId="1418B7D4" w:rsidR="000D40E8" w:rsidRPr="00320C76" w:rsidRDefault="008018A0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 w:rsidRPr="00320C76">
        <w:rPr>
          <w:rFonts w:ascii="Amasis MT Pro Light" w:hAnsi="Amasis MT Pro Light" w:cstheme="majorHAnsi"/>
          <w:b/>
          <w:bCs/>
          <w:u w:val="single"/>
        </w:rPr>
        <w:t>All £</w:t>
      </w:r>
      <w:r w:rsidR="00320C76">
        <w:rPr>
          <w:rFonts w:ascii="Amasis MT Pro Light" w:hAnsi="Amasis MT Pro Light" w:cstheme="majorHAnsi"/>
          <w:b/>
          <w:bCs/>
          <w:u w:val="single"/>
        </w:rPr>
        <w:t>4</w:t>
      </w:r>
    </w:p>
    <w:p w14:paraId="16C4862E" w14:textId="5847ED7B" w:rsidR="00D35B43" w:rsidRDefault="00320C76" w:rsidP="00320C76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>Tender Stem Broccoli</w:t>
      </w:r>
    </w:p>
    <w:p w14:paraId="474E15FE" w14:textId="6CE36E9F" w:rsidR="00EB4A7A" w:rsidRDefault="00D909E5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 xml:space="preserve">Hand Cut Chips </w:t>
      </w:r>
    </w:p>
    <w:p w14:paraId="57736C9F" w14:textId="420DC36B" w:rsidR="003E7B38" w:rsidRDefault="003E7B38" w:rsidP="00D04EB4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>
        <w:rPr>
          <w:rFonts w:ascii="Amasis MT Pro Light" w:hAnsi="Amasis MT Pro Light" w:cstheme="majorHAnsi"/>
          <w:b/>
          <w:bCs/>
        </w:rPr>
        <w:t xml:space="preserve">Braised Red Cabbage </w:t>
      </w:r>
    </w:p>
    <w:p w14:paraId="1D01CFD0" w14:textId="77777777" w:rsidR="00D909E5" w:rsidRDefault="00D909E5" w:rsidP="00B32BF0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</w:p>
    <w:p w14:paraId="32CFF5A9" w14:textId="5BAABB61" w:rsidR="00762E55" w:rsidRDefault="00212C13" w:rsidP="00B32BF0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  <w:b/>
          <w:bCs/>
          <w:u w:val="single"/>
        </w:rPr>
        <w:t>D</w:t>
      </w:r>
      <w:r w:rsidR="00115CCA" w:rsidRPr="00CA58B9">
        <w:rPr>
          <w:rFonts w:ascii="Amasis MT Pro Light" w:hAnsi="Amasis MT Pro Light" w:cstheme="majorHAnsi"/>
          <w:b/>
          <w:bCs/>
          <w:u w:val="single"/>
        </w:rPr>
        <w:t>ESSERTS</w:t>
      </w:r>
      <w:r w:rsidR="00AD192B" w:rsidRPr="00AD192B">
        <w:rPr>
          <w:rFonts w:ascii="Amasis MT Pro Light" w:hAnsi="Amasis MT Pro Light" w:cstheme="majorHAnsi"/>
          <w:b/>
          <w:bCs/>
        </w:rPr>
        <w:t xml:space="preserve"> </w:t>
      </w:r>
      <w:r w:rsidR="00762E55">
        <w:rPr>
          <w:rFonts w:ascii="Amasis MT Pro Light" w:hAnsi="Amasis MT Pro Light" w:cstheme="majorHAnsi"/>
          <w:b/>
          <w:bCs/>
        </w:rPr>
        <w:t>–</w:t>
      </w:r>
      <w:r w:rsidR="00AD192B" w:rsidRPr="00AD192B">
        <w:rPr>
          <w:rFonts w:ascii="Amasis MT Pro Light" w:hAnsi="Amasis MT Pro Light" w:cstheme="majorHAnsi"/>
          <w:b/>
          <w:bCs/>
        </w:rPr>
        <w:t xml:space="preserve"> </w:t>
      </w:r>
    </w:p>
    <w:p w14:paraId="77F5E5A4" w14:textId="31647C8A" w:rsidR="00B355C3" w:rsidRPr="00762E55" w:rsidRDefault="00762E55" w:rsidP="00B32BF0">
      <w:pPr>
        <w:spacing w:line="276" w:lineRule="auto"/>
        <w:jc w:val="center"/>
        <w:rPr>
          <w:rFonts w:ascii="Amasis MT Pro Light" w:hAnsi="Amasis MT Pro Light" w:cstheme="majorHAnsi"/>
          <w:u w:val="single"/>
        </w:rPr>
      </w:pPr>
      <w:r w:rsidRPr="00762E55">
        <w:rPr>
          <w:rFonts w:ascii="Amasis MT Pro Light" w:hAnsi="Amasis MT Pro Light" w:cstheme="majorHAnsi"/>
          <w:b/>
          <w:bCs/>
          <w:u w:val="single"/>
        </w:rPr>
        <w:t>All at</w:t>
      </w:r>
      <w:r w:rsidRPr="00762E55">
        <w:rPr>
          <w:rFonts w:ascii="Amasis MT Pro Light" w:hAnsi="Amasis MT Pro Light" w:cstheme="majorHAnsi"/>
          <w:u w:val="single"/>
        </w:rPr>
        <w:t xml:space="preserve"> </w:t>
      </w:r>
      <w:r w:rsidR="000A54C9" w:rsidRPr="00762E55">
        <w:rPr>
          <w:rFonts w:ascii="Amasis MT Pro Light" w:hAnsi="Amasis MT Pro Light" w:cstheme="majorHAnsi"/>
          <w:b/>
          <w:bCs/>
          <w:u w:val="single"/>
        </w:rPr>
        <w:t>£</w:t>
      </w:r>
      <w:r w:rsidR="00516DA7" w:rsidRPr="00762E55">
        <w:rPr>
          <w:rFonts w:ascii="Amasis MT Pro Light" w:hAnsi="Amasis MT Pro Light" w:cstheme="majorHAnsi"/>
          <w:b/>
          <w:bCs/>
          <w:u w:val="single"/>
        </w:rPr>
        <w:t>9</w:t>
      </w:r>
    </w:p>
    <w:p w14:paraId="699544FF" w14:textId="77777777" w:rsidR="000A54C9" w:rsidRPr="00465AB7" w:rsidRDefault="000A54C9" w:rsidP="0051303A">
      <w:pPr>
        <w:spacing w:line="276" w:lineRule="auto"/>
        <w:jc w:val="center"/>
        <w:rPr>
          <w:rFonts w:ascii="Amasis MT Pro Light" w:hAnsi="Amasis MT Pro Light" w:cstheme="majorHAnsi"/>
          <w:sz w:val="6"/>
          <w:szCs w:val="6"/>
          <w:u w:val="single"/>
        </w:rPr>
      </w:pPr>
    </w:p>
    <w:p w14:paraId="5B04B305" w14:textId="7A008819" w:rsidR="006718FA" w:rsidRDefault="00C01BAA" w:rsidP="0051303A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  <w:b/>
          <w:bCs/>
        </w:rPr>
        <w:t>Duo of Chocolate Ganache</w:t>
      </w:r>
    </w:p>
    <w:p w14:paraId="1DDC7FD3" w14:textId="56F2DC20" w:rsidR="00B355C3" w:rsidRDefault="00D60AAE" w:rsidP="0051303A">
      <w:pPr>
        <w:spacing w:line="276" w:lineRule="auto"/>
        <w:jc w:val="center"/>
        <w:rPr>
          <w:rFonts w:ascii="Amasis MT Pro Light" w:hAnsi="Amasis MT Pro Light" w:cstheme="majorHAnsi"/>
        </w:rPr>
      </w:pPr>
      <w:r w:rsidRPr="00DE0245">
        <w:rPr>
          <w:rFonts w:ascii="Amasis MT Pro Light" w:hAnsi="Amasis MT Pro Light" w:cstheme="majorHAnsi"/>
        </w:rPr>
        <w:t>Carameli</w:t>
      </w:r>
      <w:r w:rsidR="00DE0245" w:rsidRPr="00DE0245">
        <w:rPr>
          <w:rFonts w:ascii="Amasis MT Pro Light" w:hAnsi="Amasis MT Pro Light" w:cstheme="majorHAnsi"/>
        </w:rPr>
        <w:t>z</w:t>
      </w:r>
      <w:r w:rsidRPr="00DE0245">
        <w:rPr>
          <w:rFonts w:ascii="Amasis MT Pro Light" w:hAnsi="Amasis MT Pro Light" w:cstheme="majorHAnsi"/>
        </w:rPr>
        <w:t>ed White Chocolate</w:t>
      </w:r>
    </w:p>
    <w:p w14:paraId="2149DA4A" w14:textId="77777777" w:rsidR="00DE0245" w:rsidRPr="00DE0245" w:rsidRDefault="00DE0245" w:rsidP="0051303A">
      <w:pPr>
        <w:spacing w:line="276" w:lineRule="auto"/>
        <w:jc w:val="center"/>
        <w:rPr>
          <w:rFonts w:ascii="Amasis MT Pro Light" w:hAnsi="Amasis MT Pro Light" w:cstheme="majorHAnsi"/>
        </w:rPr>
      </w:pPr>
    </w:p>
    <w:p w14:paraId="2A77786B" w14:textId="0F3E7983" w:rsidR="006F10E0" w:rsidRPr="00DE0245" w:rsidRDefault="00DE0245" w:rsidP="0051303A">
      <w:pPr>
        <w:spacing w:line="276" w:lineRule="auto"/>
        <w:jc w:val="center"/>
        <w:rPr>
          <w:rFonts w:ascii="Amasis MT Pro Light" w:hAnsi="Amasis MT Pro Light" w:cstheme="majorHAnsi"/>
        </w:rPr>
      </w:pPr>
      <w:r w:rsidRPr="00DE0245">
        <w:rPr>
          <w:rFonts w:ascii="Amasis MT Pro Light" w:hAnsi="Amasis MT Pro Light" w:cstheme="majorHAnsi"/>
          <w:b/>
          <w:bCs/>
        </w:rPr>
        <w:t xml:space="preserve">Classic </w:t>
      </w:r>
      <w:r>
        <w:rPr>
          <w:rFonts w:ascii="Amasis MT Pro Light" w:hAnsi="Amasis MT Pro Light" w:cstheme="majorHAnsi"/>
          <w:b/>
          <w:bCs/>
        </w:rPr>
        <w:t>Crème Brulée</w:t>
      </w:r>
    </w:p>
    <w:p w14:paraId="70A0EF91" w14:textId="1CA99A05" w:rsidR="00524D9C" w:rsidRDefault="00DE0245" w:rsidP="0051303A">
      <w:pPr>
        <w:spacing w:line="276" w:lineRule="auto"/>
        <w:jc w:val="center"/>
        <w:rPr>
          <w:rFonts w:ascii="Amasis MT Pro Light" w:hAnsi="Amasis MT Pro Light" w:cstheme="majorHAnsi"/>
        </w:rPr>
      </w:pPr>
      <w:r>
        <w:rPr>
          <w:rFonts w:ascii="Amasis MT Pro Light" w:hAnsi="Amasis MT Pro Light" w:cstheme="majorHAnsi"/>
        </w:rPr>
        <w:t>Spring Berries</w:t>
      </w:r>
    </w:p>
    <w:p w14:paraId="4BCB4E85" w14:textId="77777777" w:rsidR="00DE0245" w:rsidRPr="007B320C" w:rsidRDefault="00DE0245" w:rsidP="0051303A">
      <w:pPr>
        <w:spacing w:line="276" w:lineRule="auto"/>
        <w:jc w:val="center"/>
        <w:rPr>
          <w:rFonts w:ascii="Amasis MT Pro Light" w:hAnsi="Amasis MT Pro Light" w:cstheme="majorHAnsi"/>
        </w:rPr>
      </w:pPr>
    </w:p>
    <w:p w14:paraId="11C16942" w14:textId="77777777" w:rsidR="00D35B43" w:rsidRPr="00D35B43" w:rsidRDefault="00D35B43" w:rsidP="00D35B43">
      <w:pPr>
        <w:spacing w:line="276" w:lineRule="auto"/>
        <w:jc w:val="center"/>
        <w:rPr>
          <w:rFonts w:ascii="Amasis MT Pro Light" w:hAnsi="Amasis MT Pro Light" w:cstheme="majorHAnsi"/>
          <w:b/>
          <w:bCs/>
        </w:rPr>
      </w:pPr>
      <w:r w:rsidRPr="00D35B43">
        <w:rPr>
          <w:rFonts w:ascii="Amasis MT Pro Light" w:hAnsi="Amasis MT Pro Light" w:cstheme="majorHAnsi"/>
          <w:b/>
          <w:bCs/>
        </w:rPr>
        <w:t>Welsh Cheeseboard</w:t>
      </w:r>
    </w:p>
    <w:p w14:paraId="52137FAE" w14:textId="57120713" w:rsidR="00D35B43" w:rsidRPr="00737E2C" w:rsidRDefault="00D35B43" w:rsidP="00D35B43">
      <w:pPr>
        <w:spacing w:line="276" w:lineRule="auto"/>
        <w:jc w:val="center"/>
        <w:rPr>
          <w:rFonts w:ascii="Amasis MT Pro Light" w:hAnsi="Amasis MT Pro Light" w:cstheme="majorHAnsi"/>
        </w:rPr>
      </w:pPr>
      <w:r w:rsidRPr="00D35B43">
        <w:rPr>
          <w:rFonts w:ascii="Amasis MT Pro Light" w:hAnsi="Amasis MT Pro Light" w:cstheme="majorHAnsi"/>
        </w:rPr>
        <w:t>Perl Wen, Perl Las, Black Bomber, Pickled Celery, Grapes, Welsh Ale Chutney</w:t>
      </w:r>
      <w:r>
        <w:rPr>
          <w:rFonts w:ascii="Amasis MT Pro Light" w:hAnsi="Amasis MT Pro Light" w:cstheme="majorHAnsi"/>
        </w:rPr>
        <w:t>, Artisan Crackers</w:t>
      </w:r>
    </w:p>
    <w:p w14:paraId="217F3735" w14:textId="68B42F03" w:rsidR="00B06E8B" w:rsidRPr="00762E55" w:rsidRDefault="00762E55" w:rsidP="0051303A">
      <w:pPr>
        <w:spacing w:line="276" w:lineRule="auto"/>
        <w:jc w:val="center"/>
        <w:rPr>
          <w:rFonts w:ascii="Amasis MT Pro Light" w:hAnsi="Amasis MT Pro Light" w:cstheme="majorHAnsi"/>
          <w:b/>
          <w:bCs/>
          <w:u w:val="single"/>
        </w:rPr>
      </w:pPr>
      <w:r w:rsidRPr="00762E55">
        <w:rPr>
          <w:rFonts w:ascii="Amasis MT Pro Light" w:hAnsi="Amasis MT Pro Light" w:cstheme="majorHAnsi"/>
          <w:b/>
          <w:bCs/>
          <w:u w:val="single"/>
        </w:rPr>
        <w:t>All at £7</w:t>
      </w:r>
    </w:p>
    <w:p w14:paraId="3A8C2868" w14:textId="568ECF2D" w:rsidR="009D3FFC" w:rsidRDefault="00162371" w:rsidP="0051303A">
      <w:pPr>
        <w:spacing w:line="276" w:lineRule="auto"/>
        <w:jc w:val="center"/>
        <w:rPr>
          <w:rFonts w:ascii="Amasis MT Pro Light" w:hAnsi="Amasis MT Pro Light" w:cstheme="majorHAnsi"/>
        </w:rPr>
      </w:pPr>
      <w:r w:rsidRPr="00737E2C">
        <w:rPr>
          <w:rFonts w:ascii="Amasis MT Pro Light" w:hAnsi="Amasis MT Pro Light" w:cstheme="majorHAnsi"/>
          <w:b/>
          <w:bCs/>
        </w:rPr>
        <w:t>Assortment of</w:t>
      </w:r>
      <w:r w:rsidR="00F77479" w:rsidRPr="00737E2C">
        <w:rPr>
          <w:rFonts w:ascii="Amasis MT Pro Light" w:hAnsi="Amasis MT Pro Light" w:cstheme="majorHAnsi"/>
          <w:b/>
          <w:bCs/>
        </w:rPr>
        <w:t xml:space="preserve"> </w:t>
      </w:r>
      <w:r w:rsidRPr="00737E2C">
        <w:rPr>
          <w:rFonts w:ascii="Amasis MT Pro Light" w:hAnsi="Amasis MT Pro Light" w:cstheme="majorHAnsi"/>
          <w:b/>
          <w:bCs/>
        </w:rPr>
        <w:t>Ice Creams</w:t>
      </w:r>
      <w:r w:rsidR="009D3FFC" w:rsidRPr="00737E2C">
        <w:rPr>
          <w:rFonts w:ascii="Amasis MT Pro Light" w:hAnsi="Amasis MT Pro Light" w:cstheme="majorHAnsi"/>
        </w:rPr>
        <w:t xml:space="preserve"> </w:t>
      </w:r>
      <w:r w:rsidR="00160221" w:rsidRPr="00737E2C">
        <w:rPr>
          <w:rFonts w:ascii="Amasis MT Pro Light" w:hAnsi="Amasis MT Pro Light" w:cstheme="majorHAnsi"/>
        </w:rPr>
        <w:t xml:space="preserve">– </w:t>
      </w:r>
      <w:r w:rsidR="006D0D15" w:rsidRPr="00737E2C">
        <w:rPr>
          <w:rFonts w:ascii="Amasis MT Pro Light" w:hAnsi="Amasis MT Pro Light" w:cstheme="majorHAnsi"/>
        </w:rPr>
        <w:t>Chocolate</w:t>
      </w:r>
      <w:r w:rsidR="00313B8A" w:rsidRPr="00737E2C">
        <w:rPr>
          <w:rFonts w:ascii="Amasis MT Pro Light" w:hAnsi="Amasis MT Pro Light" w:cstheme="majorHAnsi"/>
        </w:rPr>
        <w:t xml:space="preserve">, </w:t>
      </w:r>
      <w:r w:rsidR="008530A5" w:rsidRPr="00737E2C">
        <w:rPr>
          <w:rFonts w:ascii="Amasis MT Pro Light" w:hAnsi="Amasis MT Pro Light" w:cstheme="majorHAnsi"/>
        </w:rPr>
        <w:t>Wild Strawberry</w:t>
      </w:r>
      <w:r w:rsidR="00BA7E48" w:rsidRPr="00737E2C">
        <w:rPr>
          <w:rFonts w:ascii="Amasis MT Pro Light" w:hAnsi="Amasis MT Pro Light" w:cstheme="majorHAnsi"/>
        </w:rPr>
        <w:t>,</w:t>
      </w:r>
      <w:r w:rsidR="00C65684" w:rsidRPr="00737E2C">
        <w:rPr>
          <w:rFonts w:ascii="Amasis MT Pro Light" w:hAnsi="Amasis MT Pro Light" w:cstheme="majorHAnsi"/>
        </w:rPr>
        <w:t xml:space="preserve"> </w:t>
      </w:r>
      <w:r w:rsidR="008530A5" w:rsidRPr="00737E2C">
        <w:rPr>
          <w:rFonts w:ascii="Amasis MT Pro Light" w:hAnsi="Amasis MT Pro Light" w:cstheme="majorHAnsi"/>
        </w:rPr>
        <w:t>Vanilla Pod</w:t>
      </w:r>
      <w:r w:rsidR="00BA7E48" w:rsidRPr="00737E2C">
        <w:rPr>
          <w:rFonts w:ascii="Amasis MT Pro Light" w:hAnsi="Amasis MT Pro Light" w:cstheme="majorHAnsi"/>
        </w:rPr>
        <w:t xml:space="preserve"> </w:t>
      </w:r>
    </w:p>
    <w:p w14:paraId="10C1CE67" w14:textId="223A2CFD" w:rsidR="00DE0245" w:rsidRPr="00737E2C" w:rsidRDefault="00DE0245" w:rsidP="0051303A">
      <w:pPr>
        <w:spacing w:line="276" w:lineRule="auto"/>
        <w:jc w:val="center"/>
        <w:rPr>
          <w:rFonts w:ascii="Amasis MT Pro Light" w:hAnsi="Amasis MT Pro Light" w:cstheme="majorHAnsi"/>
        </w:rPr>
      </w:pPr>
      <w:r w:rsidRPr="00DE0245">
        <w:rPr>
          <w:rFonts w:ascii="Amasis MT Pro Light" w:hAnsi="Amasis MT Pro Light" w:cstheme="majorHAnsi"/>
          <w:b/>
          <w:bCs/>
        </w:rPr>
        <w:t>Assortment of Sorbets</w:t>
      </w:r>
      <w:r w:rsidR="005336E5">
        <w:rPr>
          <w:rFonts w:ascii="Amasis MT Pro Light" w:hAnsi="Amasis MT Pro Light" w:cstheme="majorHAnsi"/>
          <w:b/>
          <w:bCs/>
        </w:rPr>
        <w:t xml:space="preserve"> </w:t>
      </w:r>
      <w:r w:rsidR="005336E5" w:rsidRPr="005336E5">
        <w:rPr>
          <w:rFonts w:ascii="Amasis MT Pro Light" w:hAnsi="Amasis MT Pro Light" w:cstheme="majorHAnsi"/>
          <w:sz w:val="16"/>
          <w:szCs w:val="16"/>
        </w:rPr>
        <w:t>(V,GF)</w:t>
      </w:r>
      <w:r>
        <w:rPr>
          <w:rFonts w:ascii="Amasis MT Pro Light" w:hAnsi="Amasis MT Pro Light" w:cstheme="majorHAnsi"/>
        </w:rPr>
        <w:t xml:space="preserve"> – Raspberry, Lemon, Mandarin</w:t>
      </w:r>
    </w:p>
    <w:p w14:paraId="68F714D5" w14:textId="4F3965E2" w:rsidR="00427796" w:rsidRPr="00DE0245" w:rsidRDefault="00427796" w:rsidP="0051303A">
      <w:pPr>
        <w:spacing w:line="276" w:lineRule="auto"/>
        <w:jc w:val="center"/>
        <w:rPr>
          <w:rFonts w:ascii="Amasis MT Pro Light" w:hAnsi="Amasis MT Pro Light" w:cstheme="majorHAnsi"/>
          <w:lang w:val="it-IT"/>
        </w:rPr>
      </w:pPr>
      <w:r w:rsidRPr="00DE0245">
        <w:rPr>
          <w:rFonts w:ascii="Amasis MT Pro Light" w:hAnsi="Amasis MT Pro Light" w:cstheme="majorHAnsi"/>
          <w:b/>
          <w:bCs/>
          <w:lang w:val="it-IT"/>
        </w:rPr>
        <w:t>Affogato</w:t>
      </w:r>
      <w:r w:rsidRPr="00DE0245">
        <w:rPr>
          <w:rFonts w:ascii="Amasis MT Pro Light" w:hAnsi="Amasis MT Pro Light" w:cstheme="majorHAnsi"/>
          <w:lang w:val="it-IT"/>
        </w:rPr>
        <w:t xml:space="preserve"> </w:t>
      </w:r>
      <w:r w:rsidR="005634AB" w:rsidRPr="00DE0245">
        <w:rPr>
          <w:rFonts w:ascii="Amasis MT Pro Light" w:hAnsi="Amasis MT Pro Light" w:cstheme="majorHAnsi"/>
          <w:lang w:val="it-IT"/>
        </w:rPr>
        <w:t>–</w:t>
      </w:r>
      <w:r w:rsidRPr="00DE0245">
        <w:rPr>
          <w:rFonts w:ascii="Amasis MT Pro Light" w:hAnsi="Amasis MT Pro Light" w:cstheme="majorHAnsi"/>
          <w:lang w:val="it-IT"/>
        </w:rPr>
        <w:t xml:space="preserve"> </w:t>
      </w:r>
      <w:r w:rsidR="005634AB" w:rsidRPr="00DE0245">
        <w:rPr>
          <w:rFonts w:ascii="Amasis MT Pro Light" w:hAnsi="Amasis MT Pro Light" w:cstheme="majorHAnsi"/>
          <w:lang w:val="it-IT"/>
        </w:rPr>
        <w:t>Shot of Espresso, Vanilla</w:t>
      </w:r>
      <w:r w:rsidR="00BA7E48" w:rsidRPr="00DE0245">
        <w:rPr>
          <w:rFonts w:ascii="Amasis MT Pro Light" w:hAnsi="Amasis MT Pro Light" w:cstheme="majorHAnsi"/>
          <w:lang w:val="it-IT"/>
        </w:rPr>
        <w:t xml:space="preserve"> </w:t>
      </w:r>
      <w:r w:rsidR="005634AB" w:rsidRPr="00DE0245">
        <w:rPr>
          <w:rFonts w:ascii="Amasis MT Pro Light" w:hAnsi="Amasis MT Pro Light" w:cstheme="majorHAnsi"/>
          <w:lang w:val="it-IT"/>
        </w:rPr>
        <w:t xml:space="preserve">Ice </w:t>
      </w:r>
      <w:r w:rsidR="00DE0245" w:rsidRPr="00DE0245">
        <w:rPr>
          <w:rFonts w:ascii="Amasis MT Pro Light" w:hAnsi="Amasis MT Pro Light" w:cstheme="majorHAnsi"/>
          <w:lang w:val="it-IT"/>
        </w:rPr>
        <w:t>Cream</w:t>
      </w:r>
    </w:p>
    <w:p w14:paraId="5640F6A8" w14:textId="77777777" w:rsidR="003B3D48" w:rsidRPr="00DE0245" w:rsidRDefault="003B3D48" w:rsidP="0051303A">
      <w:pPr>
        <w:spacing w:line="276" w:lineRule="auto"/>
        <w:jc w:val="center"/>
        <w:rPr>
          <w:rFonts w:ascii="Amasis MT Pro Light" w:hAnsi="Amasis MT Pro Light" w:cstheme="majorHAnsi"/>
          <w:lang w:val="it-IT"/>
        </w:rPr>
      </w:pPr>
    </w:p>
    <w:p w14:paraId="4B9D073B" w14:textId="68503FBC" w:rsidR="00AD4041" w:rsidRDefault="00AD4041" w:rsidP="00AD4041">
      <w:pPr>
        <w:jc w:val="center"/>
        <w:rPr>
          <w:rFonts w:ascii="Amasis MT Pro Light" w:hAnsi="Amasis MT Pro Light" w:cstheme="minorHAnsi"/>
        </w:rPr>
      </w:pPr>
      <w:r w:rsidRPr="00AD4041">
        <w:rPr>
          <w:rFonts w:ascii="Amasis MT Pro Light" w:hAnsi="Amasis MT Pro Light" w:cstheme="minorHAnsi"/>
        </w:rPr>
        <w:t xml:space="preserve">Please speak to our staff about </w:t>
      </w:r>
      <w:r w:rsidR="00584E2F">
        <w:rPr>
          <w:rFonts w:ascii="Amasis MT Pro Light" w:hAnsi="Amasis MT Pro Light" w:cstheme="minorHAnsi"/>
        </w:rPr>
        <w:t xml:space="preserve">any allergens </w:t>
      </w:r>
      <w:r w:rsidRPr="00AD4041">
        <w:rPr>
          <w:rFonts w:ascii="Amasis MT Pro Light" w:hAnsi="Amasis MT Pro Light" w:cstheme="minorHAnsi"/>
        </w:rPr>
        <w:t>before placing your order.</w:t>
      </w:r>
    </w:p>
    <w:p w14:paraId="528E7F29" w14:textId="77777777" w:rsidR="00203FD6" w:rsidRDefault="00203FD6" w:rsidP="00AD4041">
      <w:pPr>
        <w:jc w:val="center"/>
        <w:rPr>
          <w:rFonts w:ascii="Amasis MT Pro Light" w:hAnsi="Amasis MT Pro Light" w:cstheme="minorHAnsi"/>
        </w:rPr>
      </w:pPr>
    </w:p>
    <w:p w14:paraId="09F4D4A3" w14:textId="58365A9B" w:rsidR="00203FD6" w:rsidRDefault="00203FD6" w:rsidP="00AD4041">
      <w:pPr>
        <w:jc w:val="center"/>
        <w:rPr>
          <w:rFonts w:ascii="Amasis MT Pro Light" w:hAnsi="Amasis MT Pro Light" w:cstheme="minorHAnsi"/>
        </w:rPr>
      </w:pPr>
      <w:r>
        <w:rPr>
          <w:rFonts w:ascii="Amasis MT Pro Light" w:hAnsi="Amasis MT Pro Light" w:cstheme="minorHAnsi"/>
        </w:rPr>
        <w:t>A 10% Service Charge will be automatically added to your final bill, this is an optional charge</w:t>
      </w:r>
      <w:r w:rsidR="0056770E">
        <w:rPr>
          <w:rFonts w:ascii="Amasis MT Pro Light" w:hAnsi="Amasis MT Pro Light" w:cstheme="minorHAnsi"/>
        </w:rPr>
        <w:t>,</w:t>
      </w:r>
      <w:r>
        <w:rPr>
          <w:rFonts w:ascii="Amasis MT Pro Light" w:hAnsi="Amasis MT Pro Light" w:cstheme="minorHAnsi"/>
        </w:rPr>
        <w:t xml:space="preserve"> so please inform a member of staff if you would like this charge to be removed off your bill.</w:t>
      </w:r>
    </w:p>
    <w:p w14:paraId="2643BB63" w14:textId="62A3B103" w:rsidR="00CB552C" w:rsidRDefault="00CB552C" w:rsidP="00465AB7">
      <w:pPr>
        <w:jc w:val="center"/>
        <w:rPr>
          <w:rFonts w:ascii="Amasis MT Pro Medium" w:hAnsi="Amasis MT Pro Medium" w:cstheme="majorHAnsi"/>
        </w:rPr>
      </w:pPr>
    </w:p>
    <w:p w14:paraId="3A8385CC" w14:textId="2D8C6A36" w:rsidR="00584E2F" w:rsidRPr="005077F7" w:rsidRDefault="00516DA7" w:rsidP="00465AB7">
      <w:pPr>
        <w:jc w:val="center"/>
        <w:rPr>
          <w:rFonts w:ascii="Amasis MT Pro Medium" w:hAnsi="Amasis MT Pro Medium" w:cstheme="majorHAnsi"/>
        </w:rPr>
      </w:pPr>
      <w:r>
        <w:rPr>
          <w:rFonts w:ascii="Amasis MT Pro Light" w:hAnsi="Amasis MT Pro Light" w:cstheme="majorHAnsi"/>
          <w:noProof/>
        </w:rPr>
        <w:drawing>
          <wp:inline distT="0" distB="0" distL="0" distR="0" wp14:anchorId="253F4A30" wp14:editId="77EEFF8E">
            <wp:extent cx="1783172" cy="1327785"/>
            <wp:effectExtent l="0" t="0" r="7620" b="5715"/>
            <wp:docPr id="767855718" name="Picture 1" descr="A yellow and black squar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855718" name="Picture 1" descr="A yellow and black square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122" cy="133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4E2F">
        <w:rPr>
          <w:rFonts w:ascii="Amasis MT Pro Medium" w:hAnsi="Amasis MT Pro Medium" w:cstheme="majorHAnsi"/>
        </w:rPr>
        <w:t xml:space="preserve"> </w:t>
      </w:r>
    </w:p>
    <w:sectPr w:rsidR="00584E2F" w:rsidRPr="005077F7" w:rsidSect="00E03153">
      <w:pgSz w:w="11900" w:h="16840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masis MT Pro Light">
    <w:charset w:val="00"/>
    <w:family w:val="roman"/>
    <w:pitch w:val="variable"/>
    <w:sig w:usb0="A00000AF" w:usb1="4000205B" w:usb2="00000000" w:usb3="00000000" w:csb0="00000093" w:csb1="00000000"/>
  </w:font>
  <w:font w:name="Amasis MT Pro Medium">
    <w:charset w:val="00"/>
    <w:family w:val="roman"/>
    <w:pitch w:val="variable"/>
    <w:sig w:usb0="A00000AF" w:usb1="4000205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5BAB3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6339271">
    <w:abstractNumId w:val="0"/>
  </w:num>
  <w:num w:numId="2" w16cid:durableId="284315236">
    <w:abstractNumId w:val="1"/>
  </w:num>
  <w:num w:numId="3" w16cid:durableId="702362078">
    <w:abstractNumId w:val="1"/>
  </w:num>
  <w:num w:numId="4" w16cid:durableId="1584951867">
    <w:abstractNumId w:val="1"/>
  </w:num>
  <w:num w:numId="5" w16cid:durableId="2144036361">
    <w:abstractNumId w:val="1"/>
  </w:num>
  <w:num w:numId="6" w16cid:durableId="686294565">
    <w:abstractNumId w:val="1"/>
  </w:num>
  <w:num w:numId="7" w16cid:durableId="1961180043">
    <w:abstractNumId w:val="1"/>
  </w:num>
  <w:num w:numId="8" w16cid:durableId="264702747">
    <w:abstractNumId w:val="1"/>
  </w:num>
  <w:num w:numId="9" w16cid:durableId="937634818">
    <w:abstractNumId w:val="1"/>
  </w:num>
  <w:num w:numId="10" w16cid:durableId="2064865767">
    <w:abstractNumId w:val="1"/>
  </w:num>
  <w:num w:numId="11" w16cid:durableId="1073821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C3NDOxMLawsDRW0lEKTi0uzszPAykwrAUAFAoXgywAAAA="/>
  </w:docVars>
  <w:rsids>
    <w:rsidRoot w:val="0057723A"/>
    <w:rsid w:val="00000BB5"/>
    <w:rsid w:val="00000C56"/>
    <w:rsid w:val="00000DBD"/>
    <w:rsid w:val="00000F2C"/>
    <w:rsid w:val="00002615"/>
    <w:rsid w:val="00003B47"/>
    <w:rsid w:val="0000415B"/>
    <w:rsid w:val="00004232"/>
    <w:rsid w:val="00004C79"/>
    <w:rsid w:val="00005774"/>
    <w:rsid w:val="00007B9B"/>
    <w:rsid w:val="00007EBF"/>
    <w:rsid w:val="00010436"/>
    <w:rsid w:val="00010542"/>
    <w:rsid w:val="000108C0"/>
    <w:rsid w:val="0001207C"/>
    <w:rsid w:val="00012B80"/>
    <w:rsid w:val="00013308"/>
    <w:rsid w:val="000138BE"/>
    <w:rsid w:val="00014279"/>
    <w:rsid w:val="000156FF"/>
    <w:rsid w:val="00015A8A"/>
    <w:rsid w:val="00016852"/>
    <w:rsid w:val="000214C3"/>
    <w:rsid w:val="00021A54"/>
    <w:rsid w:val="00023BDA"/>
    <w:rsid w:val="00024189"/>
    <w:rsid w:val="000258C8"/>
    <w:rsid w:val="00026031"/>
    <w:rsid w:val="00026820"/>
    <w:rsid w:val="0002686A"/>
    <w:rsid w:val="00027990"/>
    <w:rsid w:val="00030142"/>
    <w:rsid w:val="000332CE"/>
    <w:rsid w:val="00035ED1"/>
    <w:rsid w:val="00036C10"/>
    <w:rsid w:val="000377AF"/>
    <w:rsid w:val="00040268"/>
    <w:rsid w:val="0004111C"/>
    <w:rsid w:val="00043D46"/>
    <w:rsid w:val="00044787"/>
    <w:rsid w:val="00044D7A"/>
    <w:rsid w:val="000454E3"/>
    <w:rsid w:val="00045862"/>
    <w:rsid w:val="00046068"/>
    <w:rsid w:val="00046C9B"/>
    <w:rsid w:val="00046FDD"/>
    <w:rsid w:val="00047B15"/>
    <w:rsid w:val="000524ED"/>
    <w:rsid w:val="00052F74"/>
    <w:rsid w:val="000545FF"/>
    <w:rsid w:val="0005758E"/>
    <w:rsid w:val="00061957"/>
    <w:rsid w:val="00062BA1"/>
    <w:rsid w:val="0006300E"/>
    <w:rsid w:val="000641E9"/>
    <w:rsid w:val="0006433E"/>
    <w:rsid w:val="00064B7D"/>
    <w:rsid w:val="00065055"/>
    <w:rsid w:val="00066EFE"/>
    <w:rsid w:val="00071EED"/>
    <w:rsid w:val="00072518"/>
    <w:rsid w:val="00072998"/>
    <w:rsid w:val="00075588"/>
    <w:rsid w:val="000757CD"/>
    <w:rsid w:val="0007588B"/>
    <w:rsid w:val="00076537"/>
    <w:rsid w:val="00076A80"/>
    <w:rsid w:val="00076B5B"/>
    <w:rsid w:val="00077AC9"/>
    <w:rsid w:val="00080517"/>
    <w:rsid w:val="000812B5"/>
    <w:rsid w:val="0008211F"/>
    <w:rsid w:val="000823BE"/>
    <w:rsid w:val="000829A5"/>
    <w:rsid w:val="00083576"/>
    <w:rsid w:val="0008397A"/>
    <w:rsid w:val="00083A5F"/>
    <w:rsid w:val="000859BE"/>
    <w:rsid w:val="00085DC5"/>
    <w:rsid w:val="0008679D"/>
    <w:rsid w:val="00087A6E"/>
    <w:rsid w:val="0009024E"/>
    <w:rsid w:val="000914EC"/>
    <w:rsid w:val="000915DB"/>
    <w:rsid w:val="00093A35"/>
    <w:rsid w:val="00093E29"/>
    <w:rsid w:val="00096BD3"/>
    <w:rsid w:val="000A0357"/>
    <w:rsid w:val="000A0671"/>
    <w:rsid w:val="000A2FAC"/>
    <w:rsid w:val="000A4E57"/>
    <w:rsid w:val="000A54C9"/>
    <w:rsid w:val="000B0707"/>
    <w:rsid w:val="000B298E"/>
    <w:rsid w:val="000B3A15"/>
    <w:rsid w:val="000B3DFD"/>
    <w:rsid w:val="000B5CA7"/>
    <w:rsid w:val="000B6112"/>
    <w:rsid w:val="000B640E"/>
    <w:rsid w:val="000B6B9B"/>
    <w:rsid w:val="000B7484"/>
    <w:rsid w:val="000B7F72"/>
    <w:rsid w:val="000C0A18"/>
    <w:rsid w:val="000C0B6C"/>
    <w:rsid w:val="000C0C90"/>
    <w:rsid w:val="000C12C6"/>
    <w:rsid w:val="000C1373"/>
    <w:rsid w:val="000C1CB9"/>
    <w:rsid w:val="000C1FF0"/>
    <w:rsid w:val="000C314D"/>
    <w:rsid w:val="000C3584"/>
    <w:rsid w:val="000C3C6C"/>
    <w:rsid w:val="000C4202"/>
    <w:rsid w:val="000C4833"/>
    <w:rsid w:val="000C4CD4"/>
    <w:rsid w:val="000C67E2"/>
    <w:rsid w:val="000C6829"/>
    <w:rsid w:val="000C6D25"/>
    <w:rsid w:val="000C731F"/>
    <w:rsid w:val="000D20F5"/>
    <w:rsid w:val="000D262D"/>
    <w:rsid w:val="000D278F"/>
    <w:rsid w:val="000D40E8"/>
    <w:rsid w:val="000D44D6"/>
    <w:rsid w:val="000D467D"/>
    <w:rsid w:val="000D502C"/>
    <w:rsid w:val="000D69B7"/>
    <w:rsid w:val="000E0729"/>
    <w:rsid w:val="000E18E9"/>
    <w:rsid w:val="000E19DD"/>
    <w:rsid w:val="000E2C9A"/>
    <w:rsid w:val="000E3A47"/>
    <w:rsid w:val="000E448B"/>
    <w:rsid w:val="000E450F"/>
    <w:rsid w:val="000E4E50"/>
    <w:rsid w:val="000E6192"/>
    <w:rsid w:val="000E6C63"/>
    <w:rsid w:val="000F039E"/>
    <w:rsid w:val="000F0826"/>
    <w:rsid w:val="000F14B9"/>
    <w:rsid w:val="000F15EE"/>
    <w:rsid w:val="000F1D5E"/>
    <w:rsid w:val="000F286E"/>
    <w:rsid w:val="000F2E9F"/>
    <w:rsid w:val="000F3AD7"/>
    <w:rsid w:val="000F407A"/>
    <w:rsid w:val="000F447F"/>
    <w:rsid w:val="000F6A0A"/>
    <w:rsid w:val="000F7458"/>
    <w:rsid w:val="000F772D"/>
    <w:rsid w:val="00100756"/>
    <w:rsid w:val="00100FA1"/>
    <w:rsid w:val="00101B18"/>
    <w:rsid w:val="0010296C"/>
    <w:rsid w:val="00103278"/>
    <w:rsid w:val="001033E9"/>
    <w:rsid w:val="0010436F"/>
    <w:rsid w:val="001052A7"/>
    <w:rsid w:val="001056E5"/>
    <w:rsid w:val="001115F0"/>
    <w:rsid w:val="00111D6D"/>
    <w:rsid w:val="001121A2"/>
    <w:rsid w:val="00112E6A"/>
    <w:rsid w:val="00113315"/>
    <w:rsid w:val="00114DC2"/>
    <w:rsid w:val="0011537A"/>
    <w:rsid w:val="00115CCA"/>
    <w:rsid w:val="001209D0"/>
    <w:rsid w:val="00122408"/>
    <w:rsid w:val="0012293C"/>
    <w:rsid w:val="00123487"/>
    <w:rsid w:val="00123C3E"/>
    <w:rsid w:val="0012415E"/>
    <w:rsid w:val="00125D72"/>
    <w:rsid w:val="00126EA1"/>
    <w:rsid w:val="00126F39"/>
    <w:rsid w:val="001272AE"/>
    <w:rsid w:val="00130980"/>
    <w:rsid w:val="00130BA7"/>
    <w:rsid w:val="00130CE3"/>
    <w:rsid w:val="001312FE"/>
    <w:rsid w:val="00131E14"/>
    <w:rsid w:val="00134346"/>
    <w:rsid w:val="001352A7"/>
    <w:rsid w:val="00135544"/>
    <w:rsid w:val="00136EA8"/>
    <w:rsid w:val="00137A1D"/>
    <w:rsid w:val="00140E9E"/>
    <w:rsid w:val="001416B6"/>
    <w:rsid w:val="00141910"/>
    <w:rsid w:val="0014203D"/>
    <w:rsid w:val="00142910"/>
    <w:rsid w:val="00143076"/>
    <w:rsid w:val="0014494A"/>
    <w:rsid w:val="001466A4"/>
    <w:rsid w:val="00151087"/>
    <w:rsid w:val="001554CB"/>
    <w:rsid w:val="00155919"/>
    <w:rsid w:val="00155D5C"/>
    <w:rsid w:val="00156D55"/>
    <w:rsid w:val="001574B2"/>
    <w:rsid w:val="001600B1"/>
    <w:rsid w:val="001601EA"/>
    <w:rsid w:val="00160221"/>
    <w:rsid w:val="00161F16"/>
    <w:rsid w:val="00162371"/>
    <w:rsid w:val="001626A6"/>
    <w:rsid w:val="00163D11"/>
    <w:rsid w:val="00163EDC"/>
    <w:rsid w:val="00164126"/>
    <w:rsid w:val="00164140"/>
    <w:rsid w:val="00164B44"/>
    <w:rsid w:val="00165BAB"/>
    <w:rsid w:val="00165FBE"/>
    <w:rsid w:val="00166315"/>
    <w:rsid w:val="001721FE"/>
    <w:rsid w:val="001725E0"/>
    <w:rsid w:val="00172A4D"/>
    <w:rsid w:val="00175CDB"/>
    <w:rsid w:val="0017648D"/>
    <w:rsid w:val="00176FF6"/>
    <w:rsid w:val="00182CEA"/>
    <w:rsid w:val="001857BC"/>
    <w:rsid w:val="00186481"/>
    <w:rsid w:val="001872BA"/>
    <w:rsid w:val="001874E7"/>
    <w:rsid w:val="001915A9"/>
    <w:rsid w:val="001922B8"/>
    <w:rsid w:val="001924BB"/>
    <w:rsid w:val="001930F1"/>
    <w:rsid w:val="0019364B"/>
    <w:rsid w:val="001951A1"/>
    <w:rsid w:val="00195DE3"/>
    <w:rsid w:val="00195E57"/>
    <w:rsid w:val="00196B48"/>
    <w:rsid w:val="001970BD"/>
    <w:rsid w:val="001A0DCD"/>
    <w:rsid w:val="001A46D9"/>
    <w:rsid w:val="001A6EFD"/>
    <w:rsid w:val="001A7609"/>
    <w:rsid w:val="001A7E01"/>
    <w:rsid w:val="001B247B"/>
    <w:rsid w:val="001B2A18"/>
    <w:rsid w:val="001B3316"/>
    <w:rsid w:val="001B446A"/>
    <w:rsid w:val="001B5B5A"/>
    <w:rsid w:val="001B6DF9"/>
    <w:rsid w:val="001B6F72"/>
    <w:rsid w:val="001C097C"/>
    <w:rsid w:val="001C0CA4"/>
    <w:rsid w:val="001C1A16"/>
    <w:rsid w:val="001C1ED6"/>
    <w:rsid w:val="001C2694"/>
    <w:rsid w:val="001C614E"/>
    <w:rsid w:val="001C676D"/>
    <w:rsid w:val="001C7705"/>
    <w:rsid w:val="001D04A2"/>
    <w:rsid w:val="001D0E61"/>
    <w:rsid w:val="001D0F30"/>
    <w:rsid w:val="001D130D"/>
    <w:rsid w:val="001D2DBE"/>
    <w:rsid w:val="001D51CE"/>
    <w:rsid w:val="001D7BF7"/>
    <w:rsid w:val="001E01AE"/>
    <w:rsid w:val="001E094A"/>
    <w:rsid w:val="001E2694"/>
    <w:rsid w:val="001E4EA3"/>
    <w:rsid w:val="001E770F"/>
    <w:rsid w:val="001F0931"/>
    <w:rsid w:val="001F2139"/>
    <w:rsid w:val="001F2662"/>
    <w:rsid w:val="001F2823"/>
    <w:rsid w:val="001F3C78"/>
    <w:rsid w:val="001F4A55"/>
    <w:rsid w:val="001F55E3"/>
    <w:rsid w:val="001F6CB2"/>
    <w:rsid w:val="001F6E08"/>
    <w:rsid w:val="001F70D9"/>
    <w:rsid w:val="001F7349"/>
    <w:rsid w:val="001F7594"/>
    <w:rsid w:val="001F7FDE"/>
    <w:rsid w:val="00201979"/>
    <w:rsid w:val="002020F1"/>
    <w:rsid w:val="00202B69"/>
    <w:rsid w:val="00203FD6"/>
    <w:rsid w:val="00204102"/>
    <w:rsid w:val="00204451"/>
    <w:rsid w:val="00205886"/>
    <w:rsid w:val="002060A7"/>
    <w:rsid w:val="00206847"/>
    <w:rsid w:val="002070B1"/>
    <w:rsid w:val="00212137"/>
    <w:rsid w:val="002121DF"/>
    <w:rsid w:val="00212C13"/>
    <w:rsid w:val="00214BD7"/>
    <w:rsid w:val="00214D22"/>
    <w:rsid w:val="00215277"/>
    <w:rsid w:val="00216E71"/>
    <w:rsid w:val="00217D5B"/>
    <w:rsid w:val="002215DB"/>
    <w:rsid w:val="002219D8"/>
    <w:rsid w:val="00221C5B"/>
    <w:rsid w:val="00221D92"/>
    <w:rsid w:val="00221EC3"/>
    <w:rsid w:val="002221E0"/>
    <w:rsid w:val="0022305F"/>
    <w:rsid w:val="00223F1A"/>
    <w:rsid w:val="002250CC"/>
    <w:rsid w:val="002254EB"/>
    <w:rsid w:val="0022664E"/>
    <w:rsid w:val="0022682E"/>
    <w:rsid w:val="00230DD0"/>
    <w:rsid w:val="00231987"/>
    <w:rsid w:val="0023271F"/>
    <w:rsid w:val="00232B15"/>
    <w:rsid w:val="002342F0"/>
    <w:rsid w:val="0023739A"/>
    <w:rsid w:val="00237677"/>
    <w:rsid w:val="00240EEF"/>
    <w:rsid w:val="002416E1"/>
    <w:rsid w:val="0024663E"/>
    <w:rsid w:val="00247660"/>
    <w:rsid w:val="0025069E"/>
    <w:rsid w:val="00251F1E"/>
    <w:rsid w:val="002542EF"/>
    <w:rsid w:val="00255AB4"/>
    <w:rsid w:val="00255BF9"/>
    <w:rsid w:val="0025690F"/>
    <w:rsid w:val="002573A0"/>
    <w:rsid w:val="00257684"/>
    <w:rsid w:val="00261A91"/>
    <w:rsid w:val="00264607"/>
    <w:rsid w:val="00265A97"/>
    <w:rsid w:val="00265C18"/>
    <w:rsid w:val="00266171"/>
    <w:rsid w:val="00271710"/>
    <w:rsid w:val="00272B22"/>
    <w:rsid w:val="00273DF8"/>
    <w:rsid w:val="00274181"/>
    <w:rsid w:val="002751AD"/>
    <w:rsid w:val="002759D0"/>
    <w:rsid w:val="00276609"/>
    <w:rsid w:val="00276AFF"/>
    <w:rsid w:val="00276BD2"/>
    <w:rsid w:val="00276D48"/>
    <w:rsid w:val="00277444"/>
    <w:rsid w:val="0027789C"/>
    <w:rsid w:val="00280126"/>
    <w:rsid w:val="00283F7E"/>
    <w:rsid w:val="00284A93"/>
    <w:rsid w:val="00284AD6"/>
    <w:rsid w:val="0028555D"/>
    <w:rsid w:val="002855EE"/>
    <w:rsid w:val="00286A21"/>
    <w:rsid w:val="00290407"/>
    <w:rsid w:val="00293010"/>
    <w:rsid w:val="00293739"/>
    <w:rsid w:val="00294676"/>
    <w:rsid w:val="00296787"/>
    <w:rsid w:val="00296DF9"/>
    <w:rsid w:val="002A001C"/>
    <w:rsid w:val="002A1073"/>
    <w:rsid w:val="002A1E4C"/>
    <w:rsid w:val="002A261A"/>
    <w:rsid w:val="002A2850"/>
    <w:rsid w:val="002A3681"/>
    <w:rsid w:val="002A45B7"/>
    <w:rsid w:val="002A4F5D"/>
    <w:rsid w:val="002A6E4D"/>
    <w:rsid w:val="002B0502"/>
    <w:rsid w:val="002B0619"/>
    <w:rsid w:val="002B106D"/>
    <w:rsid w:val="002B151E"/>
    <w:rsid w:val="002B2E8A"/>
    <w:rsid w:val="002B3E08"/>
    <w:rsid w:val="002B4070"/>
    <w:rsid w:val="002B4152"/>
    <w:rsid w:val="002B4416"/>
    <w:rsid w:val="002B5A7A"/>
    <w:rsid w:val="002B5AF8"/>
    <w:rsid w:val="002B5BCF"/>
    <w:rsid w:val="002B6D0E"/>
    <w:rsid w:val="002B6F28"/>
    <w:rsid w:val="002C07A1"/>
    <w:rsid w:val="002C13A6"/>
    <w:rsid w:val="002C1827"/>
    <w:rsid w:val="002C47CA"/>
    <w:rsid w:val="002C49CF"/>
    <w:rsid w:val="002C4D94"/>
    <w:rsid w:val="002C705E"/>
    <w:rsid w:val="002C7147"/>
    <w:rsid w:val="002C7E1F"/>
    <w:rsid w:val="002D2627"/>
    <w:rsid w:val="002D2D0E"/>
    <w:rsid w:val="002D344B"/>
    <w:rsid w:val="002D4FF0"/>
    <w:rsid w:val="002D5D7E"/>
    <w:rsid w:val="002D6B5D"/>
    <w:rsid w:val="002D753E"/>
    <w:rsid w:val="002D7BF5"/>
    <w:rsid w:val="002E0645"/>
    <w:rsid w:val="002E0B10"/>
    <w:rsid w:val="002E10A0"/>
    <w:rsid w:val="002E1CC8"/>
    <w:rsid w:val="002E228C"/>
    <w:rsid w:val="002E233F"/>
    <w:rsid w:val="002E3786"/>
    <w:rsid w:val="002E3B5E"/>
    <w:rsid w:val="002E60B5"/>
    <w:rsid w:val="002E648A"/>
    <w:rsid w:val="002F15C2"/>
    <w:rsid w:val="002F1C07"/>
    <w:rsid w:val="002F2228"/>
    <w:rsid w:val="002F25A7"/>
    <w:rsid w:val="002F49AF"/>
    <w:rsid w:val="002F4B0F"/>
    <w:rsid w:val="002F5ADD"/>
    <w:rsid w:val="002F6A6E"/>
    <w:rsid w:val="00300AFA"/>
    <w:rsid w:val="003010A4"/>
    <w:rsid w:val="00304464"/>
    <w:rsid w:val="00304A8E"/>
    <w:rsid w:val="00304CCB"/>
    <w:rsid w:val="003060E4"/>
    <w:rsid w:val="0031242A"/>
    <w:rsid w:val="00313168"/>
    <w:rsid w:val="00313242"/>
    <w:rsid w:val="00313411"/>
    <w:rsid w:val="00313B8A"/>
    <w:rsid w:val="00314A2C"/>
    <w:rsid w:val="003154E9"/>
    <w:rsid w:val="00315BA6"/>
    <w:rsid w:val="0031610A"/>
    <w:rsid w:val="003178E7"/>
    <w:rsid w:val="00320A47"/>
    <w:rsid w:val="00320C76"/>
    <w:rsid w:val="0032157D"/>
    <w:rsid w:val="003217C8"/>
    <w:rsid w:val="00325B97"/>
    <w:rsid w:val="00326209"/>
    <w:rsid w:val="00326621"/>
    <w:rsid w:val="00326C56"/>
    <w:rsid w:val="00332157"/>
    <w:rsid w:val="003325CF"/>
    <w:rsid w:val="00333FA1"/>
    <w:rsid w:val="0033425D"/>
    <w:rsid w:val="00336215"/>
    <w:rsid w:val="003367FB"/>
    <w:rsid w:val="00336C14"/>
    <w:rsid w:val="00340524"/>
    <w:rsid w:val="003409A7"/>
    <w:rsid w:val="003410CA"/>
    <w:rsid w:val="00341824"/>
    <w:rsid w:val="00341B9F"/>
    <w:rsid w:val="00342FD6"/>
    <w:rsid w:val="00344883"/>
    <w:rsid w:val="00344D9B"/>
    <w:rsid w:val="00344F49"/>
    <w:rsid w:val="00345452"/>
    <w:rsid w:val="00346C50"/>
    <w:rsid w:val="00347876"/>
    <w:rsid w:val="00350017"/>
    <w:rsid w:val="003513E6"/>
    <w:rsid w:val="00352C45"/>
    <w:rsid w:val="00355190"/>
    <w:rsid w:val="0035544A"/>
    <w:rsid w:val="00355590"/>
    <w:rsid w:val="00355EA4"/>
    <w:rsid w:val="0036246B"/>
    <w:rsid w:val="003625ED"/>
    <w:rsid w:val="00362ABA"/>
    <w:rsid w:val="0036317C"/>
    <w:rsid w:val="003631FD"/>
    <w:rsid w:val="00363212"/>
    <w:rsid w:val="00363F03"/>
    <w:rsid w:val="003654B4"/>
    <w:rsid w:val="0036586A"/>
    <w:rsid w:val="00365F58"/>
    <w:rsid w:val="00367C8A"/>
    <w:rsid w:val="00370BE1"/>
    <w:rsid w:val="003712E8"/>
    <w:rsid w:val="00371800"/>
    <w:rsid w:val="00371A47"/>
    <w:rsid w:val="00374A6D"/>
    <w:rsid w:val="00374F7F"/>
    <w:rsid w:val="003750BF"/>
    <w:rsid w:val="003750CC"/>
    <w:rsid w:val="00375B37"/>
    <w:rsid w:val="00376724"/>
    <w:rsid w:val="0038059F"/>
    <w:rsid w:val="00380E4F"/>
    <w:rsid w:val="0038133B"/>
    <w:rsid w:val="00382026"/>
    <w:rsid w:val="00382A1A"/>
    <w:rsid w:val="0038360D"/>
    <w:rsid w:val="003838F5"/>
    <w:rsid w:val="00383915"/>
    <w:rsid w:val="00384474"/>
    <w:rsid w:val="00387EA0"/>
    <w:rsid w:val="0039019C"/>
    <w:rsid w:val="003907B5"/>
    <w:rsid w:val="00390D29"/>
    <w:rsid w:val="00390D69"/>
    <w:rsid w:val="003912DE"/>
    <w:rsid w:val="00391E8E"/>
    <w:rsid w:val="003926BE"/>
    <w:rsid w:val="0039282C"/>
    <w:rsid w:val="003933B6"/>
    <w:rsid w:val="003936E4"/>
    <w:rsid w:val="00394BF9"/>
    <w:rsid w:val="003951C3"/>
    <w:rsid w:val="00395CCB"/>
    <w:rsid w:val="00397DBB"/>
    <w:rsid w:val="003A2750"/>
    <w:rsid w:val="003A4CA2"/>
    <w:rsid w:val="003B0395"/>
    <w:rsid w:val="003B0CE2"/>
    <w:rsid w:val="003B0EC1"/>
    <w:rsid w:val="003B1F20"/>
    <w:rsid w:val="003B2716"/>
    <w:rsid w:val="003B3D48"/>
    <w:rsid w:val="003B49D0"/>
    <w:rsid w:val="003B5434"/>
    <w:rsid w:val="003B7362"/>
    <w:rsid w:val="003B739C"/>
    <w:rsid w:val="003C0CDE"/>
    <w:rsid w:val="003C0D03"/>
    <w:rsid w:val="003C1B56"/>
    <w:rsid w:val="003D07F1"/>
    <w:rsid w:val="003D0C2A"/>
    <w:rsid w:val="003D0DA8"/>
    <w:rsid w:val="003D1AB9"/>
    <w:rsid w:val="003D3D91"/>
    <w:rsid w:val="003D4B1C"/>
    <w:rsid w:val="003D7EA5"/>
    <w:rsid w:val="003E0C21"/>
    <w:rsid w:val="003E12D4"/>
    <w:rsid w:val="003E346C"/>
    <w:rsid w:val="003E4F5F"/>
    <w:rsid w:val="003E577D"/>
    <w:rsid w:val="003E6192"/>
    <w:rsid w:val="003E767F"/>
    <w:rsid w:val="003E7B38"/>
    <w:rsid w:val="003F1EAB"/>
    <w:rsid w:val="003F3700"/>
    <w:rsid w:val="003F6D34"/>
    <w:rsid w:val="004038F1"/>
    <w:rsid w:val="00410402"/>
    <w:rsid w:val="00412610"/>
    <w:rsid w:val="00414C9A"/>
    <w:rsid w:val="00415A86"/>
    <w:rsid w:val="00415AB2"/>
    <w:rsid w:val="004203BD"/>
    <w:rsid w:val="00420C6F"/>
    <w:rsid w:val="0042258F"/>
    <w:rsid w:val="00422C9E"/>
    <w:rsid w:val="004233E3"/>
    <w:rsid w:val="00423FC9"/>
    <w:rsid w:val="00425FFC"/>
    <w:rsid w:val="00427796"/>
    <w:rsid w:val="00427C36"/>
    <w:rsid w:val="0043076E"/>
    <w:rsid w:val="00430EA6"/>
    <w:rsid w:val="00431F1D"/>
    <w:rsid w:val="00436F6B"/>
    <w:rsid w:val="0044123D"/>
    <w:rsid w:val="00441CA4"/>
    <w:rsid w:val="00442105"/>
    <w:rsid w:val="00442A7B"/>
    <w:rsid w:val="00444F67"/>
    <w:rsid w:val="00445263"/>
    <w:rsid w:val="0044564B"/>
    <w:rsid w:val="004509CD"/>
    <w:rsid w:val="00452B39"/>
    <w:rsid w:val="0045399B"/>
    <w:rsid w:val="00454C87"/>
    <w:rsid w:val="00454EDE"/>
    <w:rsid w:val="00455B24"/>
    <w:rsid w:val="00455DE7"/>
    <w:rsid w:val="00456224"/>
    <w:rsid w:val="004565E5"/>
    <w:rsid w:val="0046039B"/>
    <w:rsid w:val="0046064E"/>
    <w:rsid w:val="00460D7A"/>
    <w:rsid w:val="004647A4"/>
    <w:rsid w:val="00464E09"/>
    <w:rsid w:val="004651EA"/>
    <w:rsid w:val="00465A1D"/>
    <w:rsid w:val="00465AB7"/>
    <w:rsid w:val="00467214"/>
    <w:rsid w:val="00467717"/>
    <w:rsid w:val="00470C7B"/>
    <w:rsid w:val="00470F6B"/>
    <w:rsid w:val="004725B0"/>
    <w:rsid w:val="00472ECB"/>
    <w:rsid w:val="004738EA"/>
    <w:rsid w:val="00473E7F"/>
    <w:rsid w:val="00474AC5"/>
    <w:rsid w:val="00474BD2"/>
    <w:rsid w:val="0047529B"/>
    <w:rsid w:val="0048045C"/>
    <w:rsid w:val="004811E6"/>
    <w:rsid w:val="00481F2E"/>
    <w:rsid w:val="004849AD"/>
    <w:rsid w:val="00484F39"/>
    <w:rsid w:val="004851A5"/>
    <w:rsid w:val="00486C2C"/>
    <w:rsid w:val="00490674"/>
    <w:rsid w:val="00490761"/>
    <w:rsid w:val="00490BD8"/>
    <w:rsid w:val="00491072"/>
    <w:rsid w:val="004913A6"/>
    <w:rsid w:val="00492BE1"/>
    <w:rsid w:val="00494C63"/>
    <w:rsid w:val="00495899"/>
    <w:rsid w:val="004A0521"/>
    <w:rsid w:val="004A10AC"/>
    <w:rsid w:val="004A12E6"/>
    <w:rsid w:val="004A1456"/>
    <w:rsid w:val="004A2833"/>
    <w:rsid w:val="004A44D1"/>
    <w:rsid w:val="004A451A"/>
    <w:rsid w:val="004A461C"/>
    <w:rsid w:val="004A529E"/>
    <w:rsid w:val="004A594F"/>
    <w:rsid w:val="004A789A"/>
    <w:rsid w:val="004B0D75"/>
    <w:rsid w:val="004B2A30"/>
    <w:rsid w:val="004B32B6"/>
    <w:rsid w:val="004B50F5"/>
    <w:rsid w:val="004B6176"/>
    <w:rsid w:val="004B73F6"/>
    <w:rsid w:val="004B7950"/>
    <w:rsid w:val="004B7C1C"/>
    <w:rsid w:val="004C4D0A"/>
    <w:rsid w:val="004C525C"/>
    <w:rsid w:val="004C5D44"/>
    <w:rsid w:val="004C64F7"/>
    <w:rsid w:val="004C715C"/>
    <w:rsid w:val="004D023F"/>
    <w:rsid w:val="004D2096"/>
    <w:rsid w:val="004D283F"/>
    <w:rsid w:val="004D2888"/>
    <w:rsid w:val="004D4004"/>
    <w:rsid w:val="004D5E6A"/>
    <w:rsid w:val="004D7AEB"/>
    <w:rsid w:val="004E1A4C"/>
    <w:rsid w:val="004E1A50"/>
    <w:rsid w:val="004E39E9"/>
    <w:rsid w:val="004E46A6"/>
    <w:rsid w:val="004E6464"/>
    <w:rsid w:val="004F2A34"/>
    <w:rsid w:val="004F37F8"/>
    <w:rsid w:val="004F38C9"/>
    <w:rsid w:val="004F3974"/>
    <w:rsid w:val="004F3B0D"/>
    <w:rsid w:val="004F64D7"/>
    <w:rsid w:val="00501BDD"/>
    <w:rsid w:val="00502626"/>
    <w:rsid w:val="00502996"/>
    <w:rsid w:val="0050440B"/>
    <w:rsid w:val="00504507"/>
    <w:rsid w:val="005077F7"/>
    <w:rsid w:val="00507F29"/>
    <w:rsid w:val="0051071D"/>
    <w:rsid w:val="00510AD7"/>
    <w:rsid w:val="00512910"/>
    <w:rsid w:val="0051303A"/>
    <w:rsid w:val="005134CC"/>
    <w:rsid w:val="0051405F"/>
    <w:rsid w:val="00514DB2"/>
    <w:rsid w:val="00514E8E"/>
    <w:rsid w:val="005153F8"/>
    <w:rsid w:val="00515BCD"/>
    <w:rsid w:val="005167DB"/>
    <w:rsid w:val="00516DA7"/>
    <w:rsid w:val="00517AE7"/>
    <w:rsid w:val="00517DC5"/>
    <w:rsid w:val="00520CD0"/>
    <w:rsid w:val="0052385D"/>
    <w:rsid w:val="00524780"/>
    <w:rsid w:val="00524D9C"/>
    <w:rsid w:val="00525EBE"/>
    <w:rsid w:val="0052687C"/>
    <w:rsid w:val="005336E5"/>
    <w:rsid w:val="0053652E"/>
    <w:rsid w:val="005369FF"/>
    <w:rsid w:val="00541D4F"/>
    <w:rsid w:val="0054272D"/>
    <w:rsid w:val="00544058"/>
    <w:rsid w:val="00554830"/>
    <w:rsid w:val="005549E0"/>
    <w:rsid w:val="00557691"/>
    <w:rsid w:val="005606B2"/>
    <w:rsid w:val="005634AB"/>
    <w:rsid w:val="00564CBD"/>
    <w:rsid w:val="005658EF"/>
    <w:rsid w:val="00566221"/>
    <w:rsid w:val="0056770E"/>
    <w:rsid w:val="005708A6"/>
    <w:rsid w:val="00573216"/>
    <w:rsid w:val="00573B6D"/>
    <w:rsid w:val="00575B94"/>
    <w:rsid w:val="005760BE"/>
    <w:rsid w:val="005763DE"/>
    <w:rsid w:val="0057723A"/>
    <w:rsid w:val="00577299"/>
    <w:rsid w:val="005774B2"/>
    <w:rsid w:val="0057785C"/>
    <w:rsid w:val="00577932"/>
    <w:rsid w:val="00577E6A"/>
    <w:rsid w:val="00577EE7"/>
    <w:rsid w:val="00580240"/>
    <w:rsid w:val="00580295"/>
    <w:rsid w:val="005806A9"/>
    <w:rsid w:val="00580BEA"/>
    <w:rsid w:val="00582DFB"/>
    <w:rsid w:val="00582E91"/>
    <w:rsid w:val="005836CB"/>
    <w:rsid w:val="00583AF1"/>
    <w:rsid w:val="00584E2F"/>
    <w:rsid w:val="00585B28"/>
    <w:rsid w:val="0058670B"/>
    <w:rsid w:val="0059076C"/>
    <w:rsid w:val="00591B48"/>
    <w:rsid w:val="00592780"/>
    <w:rsid w:val="00593277"/>
    <w:rsid w:val="005939F4"/>
    <w:rsid w:val="00594188"/>
    <w:rsid w:val="005946D3"/>
    <w:rsid w:val="00595449"/>
    <w:rsid w:val="00597462"/>
    <w:rsid w:val="005A03F8"/>
    <w:rsid w:val="005A04F6"/>
    <w:rsid w:val="005A27E8"/>
    <w:rsid w:val="005A33AB"/>
    <w:rsid w:val="005A3732"/>
    <w:rsid w:val="005A3C21"/>
    <w:rsid w:val="005A7D13"/>
    <w:rsid w:val="005A7FFB"/>
    <w:rsid w:val="005B2E0E"/>
    <w:rsid w:val="005B3DC0"/>
    <w:rsid w:val="005B41DD"/>
    <w:rsid w:val="005B5B3F"/>
    <w:rsid w:val="005B66A2"/>
    <w:rsid w:val="005C03F3"/>
    <w:rsid w:val="005C16F8"/>
    <w:rsid w:val="005C2FA0"/>
    <w:rsid w:val="005C39FB"/>
    <w:rsid w:val="005C3C6F"/>
    <w:rsid w:val="005C41EE"/>
    <w:rsid w:val="005C7126"/>
    <w:rsid w:val="005C75DC"/>
    <w:rsid w:val="005C7EB0"/>
    <w:rsid w:val="005D0B34"/>
    <w:rsid w:val="005D11F9"/>
    <w:rsid w:val="005D132E"/>
    <w:rsid w:val="005D1706"/>
    <w:rsid w:val="005D2378"/>
    <w:rsid w:val="005D2477"/>
    <w:rsid w:val="005D3600"/>
    <w:rsid w:val="005D40F8"/>
    <w:rsid w:val="005E014B"/>
    <w:rsid w:val="005E0657"/>
    <w:rsid w:val="005E173B"/>
    <w:rsid w:val="005E17EE"/>
    <w:rsid w:val="005E313D"/>
    <w:rsid w:val="005E3866"/>
    <w:rsid w:val="005E3C73"/>
    <w:rsid w:val="005E3ED7"/>
    <w:rsid w:val="005E5697"/>
    <w:rsid w:val="005E586F"/>
    <w:rsid w:val="005E7291"/>
    <w:rsid w:val="005E7CE4"/>
    <w:rsid w:val="005F11A6"/>
    <w:rsid w:val="005F3175"/>
    <w:rsid w:val="005F40CE"/>
    <w:rsid w:val="005F4C57"/>
    <w:rsid w:val="005F57AF"/>
    <w:rsid w:val="006001C1"/>
    <w:rsid w:val="006029F6"/>
    <w:rsid w:val="00602AF5"/>
    <w:rsid w:val="00603DE0"/>
    <w:rsid w:val="006041F0"/>
    <w:rsid w:val="00604F60"/>
    <w:rsid w:val="00605EC8"/>
    <w:rsid w:val="00606251"/>
    <w:rsid w:val="00607E38"/>
    <w:rsid w:val="0061018C"/>
    <w:rsid w:val="0061050B"/>
    <w:rsid w:val="00611AFF"/>
    <w:rsid w:val="0061256C"/>
    <w:rsid w:val="00612CF2"/>
    <w:rsid w:val="0062364F"/>
    <w:rsid w:val="00623BDF"/>
    <w:rsid w:val="00623E42"/>
    <w:rsid w:val="00624152"/>
    <w:rsid w:val="0062586D"/>
    <w:rsid w:val="006258E7"/>
    <w:rsid w:val="006269CD"/>
    <w:rsid w:val="00626A69"/>
    <w:rsid w:val="00626C81"/>
    <w:rsid w:val="00627961"/>
    <w:rsid w:val="00630A96"/>
    <w:rsid w:val="00631309"/>
    <w:rsid w:val="006319D6"/>
    <w:rsid w:val="00632870"/>
    <w:rsid w:val="00632C4A"/>
    <w:rsid w:val="00633490"/>
    <w:rsid w:val="00633D19"/>
    <w:rsid w:val="0063660F"/>
    <w:rsid w:val="0064072B"/>
    <w:rsid w:val="006417ED"/>
    <w:rsid w:val="00641ED3"/>
    <w:rsid w:val="0064223E"/>
    <w:rsid w:val="006435A9"/>
    <w:rsid w:val="00643F69"/>
    <w:rsid w:val="00644221"/>
    <w:rsid w:val="00644BEA"/>
    <w:rsid w:val="0064562C"/>
    <w:rsid w:val="00645705"/>
    <w:rsid w:val="00645E1D"/>
    <w:rsid w:val="00646376"/>
    <w:rsid w:val="006506E1"/>
    <w:rsid w:val="006507BA"/>
    <w:rsid w:val="00650B91"/>
    <w:rsid w:val="00652098"/>
    <w:rsid w:val="00652211"/>
    <w:rsid w:val="00653663"/>
    <w:rsid w:val="00653DD7"/>
    <w:rsid w:val="00657295"/>
    <w:rsid w:val="00657B46"/>
    <w:rsid w:val="0066221B"/>
    <w:rsid w:val="006631B5"/>
    <w:rsid w:val="006635D5"/>
    <w:rsid w:val="00663E55"/>
    <w:rsid w:val="006644A9"/>
    <w:rsid w:val="00664BBD"/>
    <w:rsid w:val="00666464"/>
    <w:rsid w:val="00667593"/>
    <w:rsid w:val="00670676"/>
    <w:rsid w:val="006718FA"/>
    <w:rsid w:val="0067215F"/>
    <w:rsid w:val="00673A34"/>
    <w:rsid w:val="00673CB9"/>
    <w:rsid w:val="006757F3"/>
    <w:rsid w:val="00675FF4"/>
    <w:rsid w:val="00676E2C"/>
    <w:rsid w:val="00677D3B"/>
    <w:rsid w:val="00680563"/>
    <w:rsid w:val="00681188"/>
    <w:rsid w:val="006818AC"/>
    <w:rsid w:val="00685330"/>
    <w:rsid w:val="00685A27"/>
    <w:rsid w:val="0068611B"/>
    <w:rsid w:val="00686134"/>
    <w:rsid w:val="006862E2"/>
    <w:rsid w:val="00690529"/>
    <w:rsid w:val="00690FAE"/>
    <w:rsid w:val="006943C0"/>
    <w:rsid w:val="006944B5"/>
    <w:rsid w:val="00694BED"/>
    <w:rsid w:val="006954F7"/>
    <w:rsid w:val="00695CAB"/>
    <w:rsid w:val="006966CB"/>
    <w:rsid w:val="006A000B"/>
    <w:rsid w:val="006A154D"/>
    <w:rsid w:val="006A1652"/>
    <w:rsid w:val="006A1A64"/>
    <w:rsid w:val="006A2F10"/>
    <w:rsid w:val="006A3D16"/>
    <w:rsid w:val="006A5E5D"/>
    <w:rsid w:val="006A6A54"/>
    <w:rsid w:val="006B0914"/>
    <w:rsid w:val="006B09B7"/>
    <w:rsid w:val="006B18B2"/>
    <w:rsid w:val="006B3DEB"/>
    <w:rsid w:val="006B47F9"/>
    <w:rsid w:val="006B481F"/>
    <w:rsid w:val="006B5A51"/>
    <w:rsid w:val="006B6DA0"/>
    <w:rsid w:val="006C0F51"/>
    <w:rsid w:val="006C45E0"/>
    <w:rsid w:val="006C4C45"/>
    <w:rsid w:val="006C4DB5"/>
    <w:rsid w:val="006C4DC2"/>
    <w:rsid w:val="006C76B8"/>
    <w:rsid w:val="006D024F"/>
    <w:rsid w:val="006D02A5"/>
    <w:rsid w:val="006D09B8"/>
    <w:rsid w:val="006D0D15"/>
    <w:rsid w:val="006D29A2"/>
    <w:rsid w:val="006D3712"/>
    <w:rsid w:val="006D54FA"/>
    <w:rsid w:val="006D6CD5"/>
    <w:rsid w:val="006D7B82"/>
    <w:rsid w:val="006E0408"/>
    <w:rsid w:val="006E2E7A"/>
    <w:rsid w:val="006E4E75"/>
    <w:rsid w:val="006E50E2"/>
    <w:rsid w:val="006E633A"/>
    <w:rsid w:val="006E7059"/>
    <w:rsid w:val="006F01E8"/>
    <w:rsid w:val="006F07CF"/>
    <w:rsid w:val="006F0BB0"/>
    <w:rsid w:val="006F10E0"/>
    <w:rsid w:val="006F1E7D"/>
    <w:rsid w:val="006F2649"/>
    <w:rsid w:val="006F2BBF"/>
    <w:rsid w:val="006F380E"/>
    <w:rsid w:val="006F3AD2"/>
    <w:rsid w:val="006F3C6D"/>
    <w:rsid w:val="006F47D1"/>
    <w:rsid w:val="006F5455"/>
    <w:rsid w:val="006F6BDA"/>
    <w:rsid w:val="006F7608"/>
    <w:rsid w:val="0070084D"/>
    <w:rsid w:val="00700BE6"/>
    <w:rsid w:val="00702D25"/>
    <w:rsid w:val="00702FD9"/>
    <w:rsid w:val="00704018"/>
    <w:rsid w:val="00704DDD"/>
    <w:rsid w:val="00706681"/>
    <w:rsid w:val="0070674D"/>
    <w:rsid w:val="007076E8"/>
    <w:rsid w:val="00710029"/>
    <w:rsid w:val="00710ECF"/>
    <w:rsid w:val="0071128E"/>
    <w:rsid w:val="00711FDF"/>
    <w:rsid w:val="00712283"/>
    <w:rsid w:val="007130CF"/>
    <w:rsid w:val="007140FC"/>
    <w:rsid w:val="00714816"/>
    <w:rsid w:val="00715204"/>
    <w:rsid w:val="00721588"/>
    <w:rsid w:val="00721CC2"/>
    <w:rsid w:val="007255AD"/>
    <w:rsid w:val="007256A1"/>
    <w:rsid w:val="0072648C"/>
    <w:rsid w:val="00726B61"/>
    <w:rsid w:val="007274CE"/>
    <w:rsid w:val="007308BB"/>
    <w:rsid w:val="00732076"/>
    <w:rsid w:val="00732421"/>
    <w:rsid w:val="0073322E"/>
    <w:rsid w:val="00733993"/>
    <w:rsid w:val="007340F4"/>
    <w:rsid w:val="0073547A"/>
    <w:rsid w:val="00736C37"/>
    <w:rsid w:val="0073719F"/>
    <w:rsid w:val="00737E2C"/>
    <w:rsid w:val="00740063"/>
    <w:rsid w:val="00742AB5"/>
    <w:rsid w:val="00744FCB"/>
    <w:rsid w:val="00747D3F"/>
    <w:rsid w:val="00750F22"/>
    <w:rsid w:val="007512A0"/>
    <w:rsid w:val="007520F1"/>
    <w:rsid w:val="00752275"/>
    <w:rsid w:val="00752D4A"/>
    <w:rsid w:val="00752EA1"/>
    <w:rsid w:val="00756CC3"/>
    <w:rsid w:val="00761E4D"/>
    <w:rsid w:val="00762E55"/>
    <w:rsid w:val="00764106"/>
    <w:rsid w:val="00764773"/>
    <w:rsid w:val="00764C47"/>
    <w:rsid w:val="00765186"/>
    <w:rsid w:val="00765995"/>
    <w:rsid w:val="00767DD0"/>
    <w:rsid w:val="00770AAE"/>
    <w:rsid w:val="00771C49"/>
    <w:rsid w:val="00772137"/>
    <w:rsid w:val="0077306F"/>
    <w:rsid w:val="007737B7"/>
    <w:rsid w:val="00773D58"/>
    <w:rsid w:val="00774DBD"/>
    <w:rsid w:val="00774E11"/>
    <w:rsid w:val="007759E9"/>
    <w:rsid w:val="0077634F"/>
    <w:rsid w:val="00777A62"/>
    <w:rsid w:val="00777BF6"/>
    <w:rsid w:val="00777CF8"/>
    <w:rsid w:val="00781E76"/>
    <w:rsid w:val="00784109"/>
    <w:rsid w:val="00784A57"/>
    <w:rsid w:val="00784B17"/>
    <w:rsid w:val="0078615D"/>
    <w:rsid w:val="00786ACD"/>
    <w:rsid w:val="00787CF5"/>
    <w:rsid w:val="00790D26"/>
    <w:rsid w:val="00790EE2"/>
    <w:rsid w:val="00791AEF"/>
    <w:rsid w:val="00792568"/>
    <w:rsid w:val="007945BA"/>
    <w:rsid w:val="007A25C9"/>
    <w:rsid w:val="007A2B8E"/>
    <w:rsid w:val="007A37E4"/>
    <w:rsid w:val="007A3A50"/>
    <w:rsid w:val="007A3A61"/>
    <w:rsid w:val="007A3A78"/>
    <w:rsid w:val="007A555F"/>
    <w:rsid w:val="007A59D8"/>
    <w:rsid w:val="007A5DFF"/>
    <w:rsid w:val="007A69D7"/>
    <w:rsid w:val="007B0DA5"/>
    <w:rsid w:val="007B159C"/>
    <w:rsid w:val="007B1D00"/>
    <w:rsid w:val="007B320C"/>
    <w:rsid w:val="007B4271"/>
    <w:rsid w:val="007B5EBC"/>
    <w:rsid w:val="007B707B"/>
    <w:rsid w:val="007B747C"/>
    <w:rsid w:val="007B7BD9"/>
    <w:rsid w:val="007C1809"/>
    <w:rsid w:val="007C5EB6"/>
    <w:rsid w:val="007C6022"/>
    <w:rsid w:val="007D0662"/>
    <w:rsid w:val="007D1639"/>
    <w:rsid w:val="007D3E95"/>
    <w:rsid w:val="007D5136"/>
    <w:rsid w:val="007D5B79"/>
    <w:rsid w:val="007D6674"/>
    <w:rsid w:val="007E0D10"/>
    <w:rsid w:val="007E190C"/>
    <w:rsid w:val="007E44D3"/>
    <w:rsid w:val="007E7A0F"/>
    <w:rsid w:val="007F0560"/>
    <w:rsid w:val="007F2C78"/>
    <w:rsid w:val="007F3421"/>
    <w:rsid w:val="007F364F"/>
    <w:rsid w:val="007F3E40"/>
    <w:rsid w:val="007F4571"/>
    <w:rsid w:val="007F5C2B"/>
    <w:rsid w:val="008018A0"/>
    <w:rsid w:val="008031DD"/>
    <w:rsid w:val="008032B1"/>
    <w:rsid w:val="00803490"/>
    <w:rsid w:val="00804925"/>
    <w:rsid w:val="00805F9C"/>
    <w:rsid w:val="00806287"/>
    <w:rsid w:val="008062A5"/>
    <w:rsid w:val="00807D8C"/>
    <w:rsid w:val="00807DE7"/>
    <w:rsid w:val="00810D6D"/>
    <w:rsid w:val="0081117F"/>
    <w:rsid w:val="00812D83"/>
    <w:rsid w:val="0081611A"/>
    <w:rsid w:val="00816E16"/>
    <w:rsid w:val="008178A3"/>
    <w:rsid w:val="0082044F"/>
    <w:rsid w:val="00820D55"/>
    <w:rsid w:val="0082266C"/>
    <w:rsid w:val="008246FF"/>
    <w:rsid w:val="0082555C"/>
    <w:rsid w:val="00825E3A"/>
    <w:rsid w:val="00826854"/>
    <w:rsid w:val="008269E2"/>
    <w:rsid w:val="00827932"/>
    <w:rsid w:val="00827B38"/>
    <w:rsid w:val="00835D51"/>
    <w:rsid w:val="00836449"/>
    <w:rsid w:val="008371A2"/>
    <w:rsid w:val="008372A3"/>
    <w:rsid w:val="0084000A"/>
    <w:rsid w:val="00840076"/>
    <w:rsid w:val="00840245"/>
    <w:rsid w:val="00840A8A"/>
    <w:rsid w:val="008413AE"/>
    <w:rsid w:val="00841DF1"/>
    <w:rsid w:val="0084395A"/>
    <w:rsid w:val="00844223"/>
    <w:rsid w:val="008459D8"/>
    <w:rsid w:val="00845ABF"/>
    <w:rsid w:val="00845C39"/>
    <w:rsid w:val="00845F4F"/>
    <w:rsid w:val="008468DA"/>
    <w:rsid w:val="00847C31"/>
    <w:rsid w:val="00850801"/>
    <w:rsid w:val="00850EAA"/>
    <w:rsid w:val="00851256"/>
    <w:rsid w:val="00851E5E"/>
    <w:rsid w:val="008530A5"/>
    <w:rsid w:val="00853AAA"/>
    <w:rsid w:val="00853B6C"/>
    <w:rsid w:val="00853CE8"/>
    <w:rsid w:val="00853FC1"/>
    <w:rsid w:val="00855DAB"/>
    <w:rsid w:val="0085740C"/>
    <w:rsid w:val="008574E3"/>
    <w:rsid w:val="0086117B"/>
    <w:rsid w:val="008614CF"/>
    <w:rsid w:val="00862948"/>
    <w:rsid w:val="00862ECC"/>
    <w:rsid w:val="00863B7E"/>
    <w:rsid w:val="00863FB1"/>
    <w:rsid w:val="00864115"/>
    <w:rsid w:val="00865D80"/>
    <w:rsid w:val="00865F79"/>
    <w:rsid w:val="00866E98"/>
    <w:rsid w:val="0086713A"/>
    <w:rsid w:val="008673A6"/>
    <w:rsid w:val="00867AD2"/>
    <w:rsid w:val="008705DA"/>
    <w:rsid w:val="0087069E"/>
    <w:rsid w:val="008722F0"/>
    <w:rsid w:val="0087322E"/>
    <w:rsid w:val="00875B18"/>
    <w:rsid w:val="00875F0F"/>
    <w:rsid w:val="0087653F"/>
    <w:rsid w:val="00880948"/>
    <w:rsid w:val="00881AB9"/>
    <w:rsid w:val="008837EE"/>
    <w:rsid w:val="00883A89"/>
    <w:rsid w:val="00883E8C"/>
    <w:rsid w:val="00885BAD"/>
    <w:rsid w:val="0088658B"/>
    <w:rsid w:val="008870DC"/>
    <w:rsid w:val="00890C15"/>
    <w:rsid w:val="00890DBF"/>
    <w:rsid w:val="00890E42"/>
    <w:rsid w:val="00890F39"/>
    <w:rsid w:val="00892446"/>
    <w:rsid w:val="00893808"/>
    <w:rsid w:val="008953B1"/>
    <w:rsid w:val="00897761"/>
    <w:rsid w:val="008979BE"/>
    <w:rsid w:val="00897B53"/>
    <w:rsid w:val="008A2268"/>
    <w:rsid w:val="008A2EDA"/>
    <w:rsid w:val="008A5427"/>
    <w:rsid w:val="008A5AFE"/>
    <w:rsid w:val="008A5B81"/>
    <w:rsid w:val="008A641A"/>
    <w:rsid w:val="008A68F1"/>
    <w:rsid w:val="008A6BE4"/>
    <w:rsid w:val="008B092C"/>
    <w:rsid w:val="008B0BE2"/>
    <w:rsid w:val="008B16AB"/>
    <w:rsid w:val="008B2337"/>
    <w:rsid w:val="008B2532"/>
    <w:rsid w:val="008B3C65"/>
    <w:rsid w:val="008B4788"/>
    <w:rsid w:val="008B60F7"/>
    <w:rsid w:val="008B67BE"/>
    <w:rsid w:val="008B6907"/>
    <w:rsid w:val="008B6E94"/>
    <w:rsid w:val="008B711F"/>
    <w:rsid w:val="008B72B2"/>
    <w:rsid w:val="008C0170"/>
    <w:rsid w:val="008C23BA"/>
    <w:rsid w:val="008C2D59"/>
    <w:rsid w:val="008C3AC5"/>
    <w:rsid w:val="008C3DAB"/>
    <w:rsid w:val="008C42E3"/>
    <w:rsid w:val="008C4789"/>
    <w:rsid w:val="008C4E4F"/>
    <w:rsid w:val="008C56D6"/>
    <w:rsid w:val="008C6243"/>
    <w:rsid w:val="008C6B17"/>
    <w:rsid w:val="008C7A57"/>
    <w:rsid w:val="008C7F73"/>
    <w:rsid w:val="008D1FC7"/>
    <w:rsid w:val="008D2E14"/>
    <w:rsid w:val="008D34D1"/>
    <w:rsid w:val="008D4EC0"/>
    <w:rsid w:val="008D5A17"/>
    <w:rsid w:val="008D5A18"/>
    <w:rsid w:val="008D6A5D"/>
    <w:rsid w:val="008D7369"/>
    <w:rsid w:val="008E06C5"/>
    <w:rsid w:val="008E09F3"/>
    <w:rsid w:val="008E1C88"/>
    <w:rsid w:val="008E4AEC"/>
    <w:rsid w:val="008E4C28"/>
    <w:rsid w:val="008E674A"/>
    <w:rsid w:val="008E6EED"/>
    <w:rsid w:val="008F0530"/>
    <w:rsid w:val="008F1EC7"/>
    <w:rsid w:val="008F311C"/>
    <w:rsid w:val="008F47E8"/>
    <w:rsid w:val="008F5891"/>
    <w:rsid w:val="008F5EAD"/>
    <w:rsid w:val="008F6ACB"/>
    <w:rsid w:val="008F6E8A"/>
    <w:rsid w:val="008F76AC"/>
    <w:rsid w:val="009035C9"/>
    <w:rsid w:val="00904530"/>
    <w:rsid w:val="00904567"/>
    <w:rsid w:val="009045F8"/>
    <w:rsid w:val="00904A3A"/>
    <w:rsid w:val="0090726E"/>
    <w:rsid w:val="00907B03"/>
    <w:rsid w:val="0091173F"/>
    <w:rsid w:val="00912EE1"/>
    <w:rsid w:val="00913505"/>
    <w:rsid w:val="00913826"/>
    <w:rsid w:val="00914E8A"/>
    <w:rsid w:val="00914F39"/>
    <w:rsid w:val="00915062"/>
    <w:rsid w:val="00915845"/>
    <w:rsid w:val="00916A47"/>
    <w:rsid w:val="0091787F"/>
    <w:rsid w:val="00917B9A"/>
    <w:rsid w:val="009214B2"/>
    <w:rsid w:val="009223C6"/>
    <w:rsid w:val="00924C68"/>
    <w:rsid w:val="00926225"/>
    <w:rsid w:val="00927AF7"/>
    <w:rsid w:val="00927F35"/>
    <w:rsid w:val="00930D31"/>
    <w:rsid w:val="009313FD"/>
    <w:rsid w:val="00931627"/>
    <w:rsid w:val="009317B8"/>
    <w:rsid w:val="00931B93"/>
    <w:rsid w:val="00932665"/>
    <w:rsid w:val="00933413"/>
    <w:rsid w:val="0093503C"/>
    <w:rsid w:val="009429D7"/>
    <w:rsid w:val="00942FB2"/>
    <w:rsid w:val="00943094"/>
    <w:rsid w:val="00946D93"/>
    <w:rsid w:val="00952990"/>
    <w:rsid w:val="009529DA"/>
    <w:rsid w:val="009530AA"/>
    <w:rsid w:val="00955006"/>
    <w:rsid w:val="0095513F"/>
    <w:rsid w:val="00955446"/>
    <w:rsid w:val="0095651C"/>
    <w:rsid w:val="00957390"/>
    <w:rsid w:val="009602B8"/>
    <w:rsid w:val="00960500"/>
    <w:rsid w:val="00960D30"/>
    <w:rsid w:val="009610D4"/>
    <w:rsid w:val="009635F4"/>
    <w:rsid w:val="00967C3E"/>
    <w:rsid w:val="00970A04"/>
    <w:rsid w:val="009717BD"/>
    <w:rsid w:val="009718DB"/>
    <w:rsid w:val="009719DB"/>
    <w:rsid w:val="00971A39"/>
    <w:rsid w:val="00972424"/>
    <w:rsid w:val="00975DF1"/>
    <w:rsid w:val="00977654"/>
    <w:rsid w:val="00980FD0"/>
    <w:rsid w:val="0098246A"/>
    <w:rsid w:val="009825AD"/>
    <w:rsid w:val="009848D5"/>
    <w:rsid w:val="00985C1E"/>
    <w:rsid w:val="00986985"/>
    <w:rsid w:val="00990D77"/>
    <w:rsid w:val="00992DB8"/>
    <w:rsid w:val="00993537"/>
    <w:rsid w:val="009939D5"/>
    <w:rsid w:val="00995E1F"/>
    <w:rsid w:val="00996433"/>
    <w:rsid w:val="009976B5"/>
    <w:rsid w:val="009A12D6"/>
    <w:rsid w:val="009A25C1"/>
    <w:rsid w:val="009A3094"/>
    <w:rsid w:val="009A3557"/>
    <w:rsid w:val="009A6498"/>
    <w:rsid w:val="009A68AB"/>
    <w:rsid w:val="009A70CC"/>
    <w:rsid w:val="009B075C"/>
    <w:rsid w:val="009B165D"/>
    <w:rsid w:val="009B3BCA"/>
    <w:rsid w:val="009B4197"/>
    <w:rsid w:val="009B549D"/>
    <w:rsid w:val="009B57C3"/>
    <w:rsid w:val="009B5B45"/>
    <w:rsid w:val="009B63E9"/>
    <w:rsid w:val="009B63F0"/>
    <w:rsid w:val="009C0E85"/>
    <w:rsid w:val="009C152B"/>
    <w:rsid w:val="009C2C8F"/>
    <w:rsid w:val="009C3A7B"/>
    <w:rsid w:val="009C4A64"/>
    <w:rsid w:val="009C5726"/>
    <w:rsid w:val="009C6DF7"/>
    <w:rsid w:val="009C703C"/>
    <w:rsid w:val="009C7929"/>
    <w:rsid w:val="009C7BE9"/>
    <w:rsid w:val="009C7CBB"/>
    <w:rsid w:val="009D04F5"/>
    <w:rsid w:val="009D0506"/>
    <w:rsid w:val="009D2B3B"/>
    <w:rsid w:val="009D2E3A"/>
    <w:rsid w:val="009D3211"/>
    <w:rsid w:val="009D359E"/>
    <w:rsid w:val="009D35D6"/>
    <w:rsid w:val="009D3C56"/>
    <w:rsid w:val="009D3FFC"/>
    <w:rsid w:val="009D4508"/>
    <w:rsid w:val="009D45EF"/>
    <w:rsid w:val="009D53E4"/>
    <w:rsid w:val="009D5B4A"/>
    <w:rsid w:val="009D5F7A"/>
    <w:rsid w:val="009D70FA"/>
    <w:rsid w:val="009D75CD"/>
    <w:rsid w:val="009D79C2"/>
    <w:rsid w:val="009E0547"/>
    <w:rsid w:val="009E0950"/>
    <w:rsid w:val="009E0F01"/>
    <w:rsid w:val="009E30A9"/>
    <w:rsid w:val="009E5358"/>
    <w:rsid w:val="009E6BA2"/>
    <w:rsid w:val="009E7D6D"/>
    <w:rsid w:val="009F0217"/>
    <w:rsid w:val="009F06A9"/>
    <w:rsid w:val="009F09B6"/>
    <w:rsid w:val="009F199A"/>
    <w:rsid w:val="009F3B1D"/>
    <w:rsid w:val="009F79DB"/>
    <w:rsid w:val="00A02C59"/>
    <w:rsid w:val="00A03478"/>
    <w:rsid w:val="00A0450C"/>
    <w:rsid w:val="00A05548"/>
    <w:rsid w:val="00A057EB"/>
    <w:rsid w:val="00A05A76"/>
    <w:rsid w:val="00A06966"/>
    <w:rsid w:val="00A0780C"/>
    <w:rsid w:val="00A102CC"/>
    <w:rsid w:val="00A10B98"/>
    <w:rsid w:val="00A11042"/>
    <w:rsid w:val="00A113C8"/>
    <w:rsid w:val="00A1188C"/>
    <w:rsid w:val="00A12E05"/>
    <w:rsid w:val="00A13AC8"/>
    <w:rsid w:val="00A16B67"/>
    <w:rsid w:val="00A16C99"/>
    <w:rsid w:val="00A21E61"/>
    <w:rsid w:val="00A23B50"/>
    <w:rsid w:val="00A26B97"/>
    <w:rsid w:val="00A26E5A"/>
    <w:rsid w:val="00A30872"/>
    <w:rsid w:val="00A315D4"/>
    <w:rsid w:val="00A31AF4"/>
    <w:rsid w:val="00A31BCF"/>
    <w:rsid w:val="00A324AD"/>
    <w:rsid w:val="00A3315F"/>
    <w:rsid w:val="00A359D2"/>
    <w:rsid w:val="00A35A63"/>
    <w:rsid w:val="00A36208"/>
    <w:rsid w:val="00A367D2"/>
    <w:rsid w:val="00A40ACA"/>
    <w:rsid w:val="00A410AF"/>
    <w:rsid w:val="00A42180"/>
    <w:rsid w:val="00A42FAF"/>
    <w:rsid w:val="00A43031"/>
    <w:rsid w:val="00A45B35"/>
    <w:rsid w:val="00A465B9"/>
    <w:rsid w:val="00A47258"/>
    <w:rsid w:val="00A50038"/>
    <w:rsid w:val="00A52C3B"/>
    <w:rsid w:val="00A52E47"/>
    <w:rsid w:val="00A534BB"/>
    <w:rsid w:val="00A53C0F"/>
    <w:rsid w:val="00A55479"/>
    <w:rsid w:val="00A566DF"/>
    <w:rsid w:val="00A56E2B"/>
    <w:rsid w:val="00A61223"/>
    <w:rsid w:val="00A63C98"/>
    <w:rsid w:val="00A645AC"/>
    <w:rsid w:val="00A64D50"/>
    <w:rsid w:val="00A66121"/>
    <w:rsid w:val="00A70B78"/>
    <w:rsid w:val="00A7223D"/>
    <w:rsid w:val="00A7472D"/>
    <w:rsid w:val="00A74B30"/>
    <w:rsid w:val="00A75162"/>
    <w:rsid w:val="00A76B15"/>
    <w:rsid w:val="00A80BFE"/>
    <w:rsid w:val="00A80E0A"/>
    <w:rsid w:val="00A81733"/>
    <w:rsid w:val="00A81EF8"/>
    <w:rsid w:val="00A8259D"/>
    <w:rsid w:val="00A83671"/>
    <w:rsid w:val="00A840A7"/>
    <w:rsid w:val="00A84E71"/>
    <w:rsid w:val="00A855CB"/>
    <w:rsid w:val="00A86E37"/>
    <w:rsid w:val="00A904D1"/>
    <w:rsid w:val="00A92E4E"/>
    <w:rsid w:val="00A93B03"/>
    <w:rsid w:val="00A944C4"/>
    <w:rsid w:val="00AA23B8"/>
    <w:rsid w:val="00AA4F0C"/>
    <w:rsid w:val="00AA4FD3"/>
    <w:rsid w:val="00AA7A3C"/>
    <w:rsid w:val="00AB04D3"/>
    <w:rsid w:val="00AB1121"/>
    <w:rsid w:val="00AB1925"/>
    <w:rsid w:val="00AB22DA"/>
    <w:rsid w:val="00AB2D26"/>
    <w:rsid w:val="00AB3978"/>
    <w:rsid w:val="00AB5B64"/>
    <w:rsid w:val="00AB6AE7"/>
    <w:rsid w:val="00AB7493"/>
    <w:rsid w:val="00AC220E"/>
    <w:rsid w:val="00AC2818"/>
    <w:rsid w:val="00AC43B5"/>
    <w:rsid w:val="00AC69F8"/>
    <w:rsid w:val="00AC71F7"/>
    <w:rsid w:val="00AC7F8F"/>
    <w:rsid w:val="00AD0718"/>
    <w:rsid w:val="00AD192B"/>
    <w:rsid w:val="00AD32DA"/>
    <w:rsid w:val="00AD4041"/>
    <w:rsid w:val="00AD4CB6"/>
    <w:rsid w:val="00AE15B6"/>
    <w:rsid w:val="00AE2589"/>
    <w:rsid w:val="00AE3EE7"/>
    <w:rsid w:val="00AE41BD"/>
    <w:rsid w:val="00AE68D4"/>
    <w:rsid w:val="00AE7D8F"/>
    <w:rsid w:val="00AF0C4C"/>
    <w:rsid w:val="00AF12A1"/>
    <w:rsid w:val="00AF1655"/>
    <w:rsid w:val="00AF3AEF"/>
    <w:rsid w:val="00AF40C0"/>
    <w:rsid w:val="00AF52F5"/>
    <w:rsid w:val="00AF53C0"/>
    <w:rsid w:val="00AF53D7"/>
    <w:rsid w:val="00AF6954"/>
    <w:rsid w:val="00AF6D0E"/>
    <w:rsid w:val="00AF6F2D"/>
    <w:rsid w:val="00AF7197"/>
    <w:rsid w:val="00B0089F"/>
    <w:rsid w:val="00B0109C"/>
    <w:rsid w:val="00B01625"/>
    <w:rsid w:val="00B017DB"/>
    <w:rsid w:val="00B01A16"/>
    <w:rsid w:val="00B032A8"/>
    <w:rsid w:val="00B046D9"/>
    <w:rsid w:val="00B049FF"/>
    <w:rsid w:val="00B04F34"/>
    <w:rsid w:val="00B06E8B"/>
    <w:rsid w:val="00B104AD"/>
    <w:rsid w:val="00B106B4"/>
    <w:rsid w:val="00B1165A"/>
    <w:rsid w:val="00B11A7C"/>
    <w:rsid w:val="00B11F20"/>
    <w:rsid w:val="00B12F43"/>
    <w:rsid w:val="00B13632"/>
    <w:rsid w:val="00B143BF"/>
    <w:rsid w:val="00B1489A"/>
    <w:rsid w:val="00B17349"/>
    <w:rsid w:val="00B174DF"/>
    <w:rsid w:val="00B17856"/>
    <w:rsid w:val="00B2253D"/>
    <w:rsid w:val="00B23159"/>
    <w:rsid w:val="00B23A23"/>
    <w:rsid w:val="00B2402D"/>
    <w:rsid w:val="00B2700B"/>
    <w:rsid w:val="00B27EA2"/>
    <w:rsid w:val="00B308CA"/>
    <w:rsid w:val="00B309F1"/>
    <w:rsid w:val="00B3190A"/>
    <w:rsid w:val="00B32BF0"/>
    <w:rsid w:val="00B34CA9"/>
    <w:rsid w:val="00B353D9"/>
    <w:rsid w:val="00B355C3"/>
    <w:rsid w:val="00B36064"/>
    <w:rsid w:val="00B40299"/>
    <w:rsid w:val="00B42C03"/>
    <w:rsid w:val="00B430E7"/>
    <w:rsid w:val="00B4465C"/>
    <w:rsid w:val="00B46096"/>
    <w:rsid w:val="00B50EE4"/>
    <w:rsid w:val="00B510E8"/>
    <w:rsid w:val="00B51226"/>
    <w:rsid w:val="00B52DF7"/>
    <w:rsid w:val="00B5316D"/>
    <w:rsid w:val="00B536EF"/>
    <w:rsid w:val="00B539E9"/>
    <w:rsid w:val="00B54871"/>
    <w:rsid w:val="00B549FB"/>
    <w:rsid w:val="00B54A48"/>
    <w:rsid w:val="00B62247"/>
    <w:rsid w:val="00B6443F"/>
    <w:rsid w:val="00B64502"/>
    <w:rsid w:val="00B661C2"/>
    <w:rsid w:val="00B6783D"/>
    <w:rsid w:val="00B67BE0"/>
    <w:rsid w:val="00B67F77"/>
    <w:rsid w:val="00B721F6"/>
    <w:rsid w:val="00B73916"/>
    <w:rsid w:val="00B75369"/>
    <w:rsid w:val="00B75447"/>
    <w:rsid w:val="00B764F0"/>
    <w:rsid w:val="00B76AD6"/>
    <w:rsid w:val="00B773A4"/>
    <w:rsid w:val="00B77412"/>
    <w:rsid w:val="00B77DAF"/>
    <w:rsid w:val="00B833A2"/>
    <w:rsid w:val="00B84ABE"/>
    <w:rsid w:val="00B8543B"/>
    <w:rsid w:val="00B85481"/>
    <w:rsid w:val="00B876ED"/>
    <w:rsid w:val="00B9211F"/>
    <w:rsid w:val="00B9448C"/>
    <w:rsid w:val="00B94DF9"/>
    <w:rsid w:val="00B95977"/>
    <w:rsid w:val="00B97336"/>
    <w:rsid w:val="00BA08E2"/>
    <w:rsid w:val="00BA137F"/>
    <w:rsid w:val="00BA3D10"/>
    <w:rsid w:val="00BA6237"/>
    <w:rsid w:val="00BA7C07"/>
    <w:rsid w:val="00BA7E48"/>
    <w:rsid w:val="00BB04FA"/>
    <w:rsid w:val="00BB3B15"/>
    <w:rsid w:val="00BB5B2E"/>
    <w:rsid w:val="00BC3197"/>
    <w:rsid w:val="00BC3255"/>
    <w:rsid w:val="00BC354F"/>
    <w:rsid w:val="00BC3A04"/>
    <w:rsid w:val="00BC4C0F"/>
    <w:rsid w:val="00BC5D30"/>
    <w:rsid w:val="00BC685C"/>
    <w:rsid w:val="00BC6F5D"/>
    <w:rsid w:val="00BC77BB"/>
    <w:rsid w:val="00BC7B66"/>
    <w:rsid w:val="00BD0779"/>
    <w:rsid w:val="00BD60F5"/>
    <w:rsid w:val="00BD6508"/>
    <w:rsid w:val="00BD7055"/>
    <w:rsid w:val="00BD7FC6"/>
    <w:rsid w:val="00BE07D9"/>
    <w:rsid w:val="00BE17D3"/>
    <w:rsid w:val="00BE1C5D"/>
    <w:rsid w:val="00BE1F17"/>
    <w:rsid w:val="00BE3776"/>
    <w:rsid w:val="00BE3AA5"/>
    <w:rsid w:val="00BE4A32"/>
    <w:rsid w:val="00BE4C53"/>
    <w:rsid w:val="00BE61DB"/>
    <w:rsid w:val="00BE623E"/>
    <w:rsid w:val="00BF05B8"/>
    <w:rsid w:val="00BF412D"/>
    <w:rsid w:val="00BF446F"/>
    <w:rsid w:val="00BF4FC4"/>
    <w:rsid w:val="00BF565E"/>
    <w:rsid w:val="00BF71F2"/>
    <w:rsid w:val="00BF7E25"/>
    <w:rsid w:val="00C000DE"/>
    <w:rsid w:val="00C0024D"/>
    <w:rsid w:val="00C005EE"/>
    <w:rsid w:val="00C01088"/>
    <w:rsid w:val="00C01BAA"/>
    <w:rsid w:val="00C02A70"/>
    <w:rsid w:val="00C059DD"/>
    <w:rsid w:val="00C06D21"/>
    <w:rsid w:val="00C070D0"/>
    <w:rsid w:val="00C07A8B"/>
    <w:rsid w:val="00C110EA"/>
    <w:rsid w:val="00C112DD"/>
    <w:rsid w:val="00C120E8"/>
    <w:rsid w:val="00C1247D"/>
    <w:rsid w:val="00C12CAD"/>
    <w:rsid w:val="00C151B6"/>
    <w:rsid w:val="00C154C9"/>
    <w:rsid w:val="00C17E5F"/>
    <w:rsid w:val="00C2007C"/>
    <w:rsid w:val="00C2038D"/>
    <w:rsid w:val="00C213B5"/>
    <w:rsid w:val="00C214C8"/>
    <w:rsid w:val="00C21C4E"/>
    <w:rsid w:val="00C22B02"/>
    <w:rsid w:val="00C271DE"/>
    <w:rsid w:val="00C31339"/>
    <w:rsid w:val="00C336F6"/>
    <w:rsid w:val="00C371EA"/>
    <w:rsid w:val="00C37498"/>
    <w:rsid w:val="00C37DDC"/>
    <w:rsid w:val="00C409D8"/>
    <w:rsid w:val="00C42C8B"/>
    <w:rsid w:val="00C442F9"/>
    <w:rsid w:val="00C45643"/>
    <w:rsid w:val="00C45A28"/>
    <w:rsid w:val="00C45A9F"/>
    <w:rsid w:val="00C4633F"/>
    <w:rsid w:val="00C51ED9"/>
    <w:rsid w:val="00C52DF7"/>
    <w:rsid w:val="00C53CEA"/>
    <w:rsid w:val="00C54364"/>
    <w:rsid w:val="00C5482C"/>
    <w:rsid w:val="00C54D2F"/>
    <w:rsid w:val="00C553D8"/>
    <w:rsid w:val="00C56474"/>
    <w:rsid w:val="00C56825"/>
    <w:rsid w:val="00C56910"/>
    <w:rsid w:val="00C6383C"/>
    <w:rsid w:val="00C6393F"/>
    <w:rsid w:val="00C65185"/>
    <w:rsid w:val="00C65684"/>
    <w:rsid w:val="00C67114"/>
    <w:rsid w:val="00C70859"/>
    <w:rsid w:val="00C71A38"/>
    <w:rsid w:val="00C71A5C"/>
    <w:rsid w:val="00C71CDA"/>
    <w:rsid w:val="00C72B79"/>
    <w:rsid w:val="00C72EB5"/>
    <w:rsid w:val="00C7401D"/>
    <w:rsid w:val="00C75551"/>
    <w:rsid w:val="00C75EAD"/>
    <w:rsid w:val="00C76C80"/>
    <w:rsid w:val="00C77B46"/>
    <w:rsid w:val="00C77DF5"/>
    <w:rsid w:val="00C81067"/>
    <w:rsid w:val="00C83531"/>
    <w:rsid w:val="00C83FE6"/>
    <w:rsid w:val="00C84154"/>
    <w:rsid w:val="00C849D1"/>
    <w:rsid w:val="00C85B9A"/>
    <w:rsid w:val="00C86965"/>
    <w:rsid w:val="00C8764D"/>
    <w:rsid w:val="00C877DD"/>
    <w:rsid w:val="00C90BD6"/>
    <w:rsid w:val="00C94B00"/>
    <w:rsid w:val="00C95B36"/>
    <w:rsid w:val="00C961D8"/>
    <w:rsid w:val="00C96B4E"/>
    <w:rsid w:val="00C97722"/>
    <w:rsid w:val="00CA1554"/>
    <w:rsid w:val="00CA2440"/>
    <w:rsid w:val="00CA3203"/>
    <w:rsid w:val="00CA3FDF"/>
    <w:rsid w:val="00CA58B9"/>
    <w:rsid w:val="00CA5D60"/>
    <w:rsid w:val="00CA6837"/>
    <w:rsid w:val="00CA68C9"/>
    <w:rsid w:val="00CB02EC"/>
    <w:rsid w:val="00CB2639"/>
    <w:rsid w:val="00CB552C"/>
    <w:rsid w:val="00CB5F7B"/>
    <w:rsid w:val="00CB645D"/>
    <w:rsid w:val="00CB70A9"/>
    <w:rsid w:val="00CB7A85"/>
    <w:rsid w:val="00CB7D78"/>
    <w:rsid w:val="00CB7DCD"/>
    <w:rsid w:val="00CC0719"/>
    <w:rsid w:val="00CC20E7"/>
    <w:rsid w:val="00CC24B1"/>
    <w:rsid w:val="00CC2C29"/>
    <w:rsid w:val="00CC2EBC"/>
    <w:rsid w:val="00CC3363"/>
    <w:rsid w:val="00CC672B"/>
    <w:rsid w:val="00CC7D82"/>
    <w:rsid w:val="00CD01E8"/>
    <w:rsid w:val="00CD0573"/>
    <w:rsid w:val="00CD0DB0"/>
    <w:rsid w:val="00CD0F8B"/>
    <w:rsid w:val="00CD10F3"/>
    <w:rsid w:val="00CD350B"/>
    <w:rsid w:val="00CD4996"/>
    <w:rsid w:val="00CD7127"/>
    <w:rsid w:val="00CD79FE"/>
    <w:rsid w:val="00CE26EE"/>
    <w:rsid w:val="00CE4EF8"/>
    <w:rsid w:val="00CE7B02"/>
    <w:rsid w:val="00CF1A6E"/>
    <w:rsid w:val="00CF1BD7"/>
    <w:rsid w:val="00CF4E54"/>
    <w:rsid w:val="00CF60DA"/>
    <w:rsid w:val="00CF76C2"/>
    <w:rsid w:val="00D006C8"/>
    <w:rsid w:val="00D02354"/>
    <w:rsid w:val="00D02551"/>
    <w:rsid w:val="00D02CE8"/>
    <w:rsid w:val="00D04EB4"/>
    <w:rsid w:val="00D06EDD"/>
    <w:rsid w:val="00D1006C"/>
    <w:rsid w:val="00D10D1C"/>
    <w:rsid w:val="00D14004"/>
    <w:rsid w:val="00D16263"/>
    <w:rsid w:val="00D16508"/>
    <w:rsid w:val="00D167C2"/>
    <w:rsid w:val="00D16A46"/>
    <w:rsid w:val="00D16C90"/>
    <w:rsid w:val="00D174DF"/>
    <w:rsid w:val="00D17529"/>
    <w:rsid w:val="00D176CE"/>
    <w:rsid w:val="00D21BDE"/>
    <w:rsid w:val="00D238EB"/>
    <w:rsid w:val="00D23944"/>
    <w:rsid w:val="00D24DAA"/>
    <w:rsid w:val="00D25391"/>
    <w:rsid w:val="00D25C28"/>
    <w:rsid w:val="00D26E15"/>
    <w:rsid w:val="00D27C41"/>
    <w:rsid w:val="00D27C5A"/>
    <w:rsid w:val="00D31D64"/>
    <w:rsid w:val="00D32904"/>
    <w:rsid w:val="00D3394B"/>
    <w:rsid w:val="00D34BAA"/>
    <w:rsid w:val="00D34DD4"/>
    <w:rsid w:val="00D34DEE"/>
    <w:rsid w:val="00D35B43"/>
    <w:rsid w:val="00D36DD5"/>
    <w:rsid w:val="00D37678"/>
    <w:rsid w:val="00D37B54"/>
    <w:rsid w:val="00D429CD"/>
    <w:rsid w:val="00D43B91"/>
    <w:rsid w:val="00D43F62"/>
    <w:rsid w:val="00D441ED"/>
    <w:rsid w:val="00D46730"/>
    <w:rsid w:val="00D51235"/>
    <w:rsid w:val="00D534F0"/>
    <w:rsid w:val="00D540BA"/>
    <w:rsid w:val="00D55E37"/>
    <w:rsid w:val="00D56593"/>
    <w:rsid w:val="00D5796D"/>
    <w:rsid w:val="00D60AAE"/>
    <w:rsid w:val="00D623D9"/>
    <w:rsid w:val="00D62583"/>
    <w:rsid w:val="00D62F4D"/>
    <w:rsid w:val="00D63E92"/>
    <w:rsid w:val="00D6448A"/>
    <w:rsid w:val="00D64724"/>
    <w:rsid w:val="00D65B7E"/>
    <w:rsid w:val="00D67B25"/>
    <w:rsid w:val="00D70FF6"/>
    <w:rsid w:val="00D71033"/>
    <w:rsid w:val="00D71BF5"/>
    <w:rsid w:val="00D7214C"/>
    <w:rsid w:val="00D72BB9"/>
    <w:rsid w:val="00D73CE8"/>
    <w:rsid w:val="00D7436E"/>
    <w:rsid w:val="00D7437A"/>
    <w:rsid w:val="00D7521D"/>
    <w:rsid w:val="00D75810"/>
    <w:rsid w:val="00D75CEA"/>
    <w:rsid w:val="00D7676F"/>
    <w:rsid w:val="00D80D46"/>
    <w:rsid w:val="00D823C3"/>
    <w:rsid w:val="00D82984"/>
    <w:rsid w:val="00D82C5B"/>
    <w:rsid w:val="00D8577A"/>
    <w:rsid w:val="00D85897"/>
    <w:rsid w:val="00D86830"/>
    <w:rsid w:val="00D869F9"/>
    <w:rsid w:val="00D8782B"/>
    <w:rsid w:val="00D909E5"/>
    <w:rsid w:val="00D911D9"/>
    <w:rsid w:val="00D9172E"/>
    <w:rsid w:val="00D91795"/>
    <w:rsid w:val="00D92D55"/>
    <w:rsid w:val="00D92DC8"/>
    <w:rsid w:val="00D931E1"/>
    <w:rsid w:val="00D94572"/>
    <w:rsid w:val="00D9467F"/>
    <w:rsid w:val="00D964EB"/>
    <w:rsid w:val="00D97606"/>
    <w:rsid w:val="00D979FA"/>
    <w:rsid w:val="00D97F4F"/>
    <w:rsid w:val="00DA0667"/>
    <w:rsid w:val="00DA10BC"/>
    <w:rsid w:val="00DA2531"/>
    <w:rsid w:val="00DA2C4E"/>
    <w:rsid w:val="00DA405C"/>
    <w:rsid w:val="00DA4805"/>
    <w:rsid w:val="00DA60C9"/>
    <w:rsid w:val="00DA69F0"/>
    <w:rsid w:val="00DA6B32"/>
    <w:rsid w:val="00DB188C"/>
    <w:rsid w:val="00DB188F"/>
    <w:rsid w:val="00DB1C99"/>
    <w:rsid w:val="00DB401C"/>
    <w:rsid w:val="00DB45D5"/>
    <w:rsid w:val="00DB5815"/>
    <w:rsid w:val="00DB5EC0"/>
    <w:rsid w:val="00DB6961"/>
    <w:rsid w:val="00DB7AE1"/>
    <w:rsid w:val="00DB7D65"/>
    <w:rsid w:val="00DC1234"/>
    <w:rsid w:val="00DC35F8"/>
    <w:rsid w:val="00DC4176"/>
    <w:rsid w:val="00DC60DB"/>
    <w:rsid w:val="00DD0E3A"/>
    <w:rsid w:val="00DD1B9A"/>
    <w:rsid w:val="00DD205A"/>
    <w:rsid w:val="00DD3723"/>
    <w:rsid w:val="00DD3879"/>
    <w:rsid w:val="00DD4799"/>
    <w:rsid w:val="00DD4DC5"/>
    <w:rsid w:val="00DD77FC"/>
    <w:rsid w:val="00DD7CFB"/>
    <w:rsid w:val="00DE0245"/>
    <w:rsid w:val="00DE3750"/>
    <w:rsid w:val="00DE4513"/>
    <w:rsid w:val="00DE6B8F"/>
    <w:rsid w:val="00DE7D73"/>
    <w:rsid w:val="00DE7E70"/>
    <w:rsid w:val="00DF09F1"/>
    <w:rsid w:val="00DF306A"/>
    <w:rsid w:val="00DF3802"/>
    <w:rsid w:val="00DF3973"/>
    <w:rsid w:val="00DF4458"/>
    <w:rsid w:val="00DF4F83"/>
    <w:rsid w:val="00DF58EE"/>
    <w:rsid w:val="00DF6644"/>
    <w:rsid w:val="00E00796"/>
    <w:rsid w:val="00E01E43"/>
    <w:rsid w:val="00E01FBC"/>
    <w:rsid w:val="00E02944"/>
    <w:rsid w:val="00E03153"/>
    <w:rsid w:val="00E034EC"/>
    <w:rsid w:val="00E04C2A"/>
    <w:rsid w:val="00E055D2"/>
    <w:rsid w:val="00E0703C"/>
    <w:rsid w:val="00E07573"/>
    <w:rsid w:val="00E07E74"/>
    <w:rsid w:val="00E1067C"/>
    <w:rsid w:val="00E1112B"/>
    <w:rsid w:val="00E11335"/>
    <w:rsid w:val="00E12482"/>
    <w:rsid w:val="00E129D5"/>
    <w:rsid w:val="00E1450F"/>
    <w:rsid w:val="00E14579"/>
    <w:rsid w:val="00E15F04"/>
    <w:rsid w:val="00E16377"/>
    <w:rsid w:val="00E165A6"/>
    <w:rsid w:val="00E17BA6"/>
    <w:rsid w:val="00E21E3E"/>
    <w:rsid w:val="00E2456A"/>
    <w:rsid w:val="00E246BC"/>
    <w:rsid w:val="00E2542F"/>
    <w:rsid w:val="00E266ED"/>
    <w:rsid w:val="00E26996"/>
    <w:rsid w:val="00E274F9"/>
    <w:rsid w:val="00E27852"/>
    <w:rsid w:val="00E3133B"/>
    <w:rsid w:val="00E3193C"/>
    <w:rsid w:val="00E3249F"/>
    <w:rsid w:val="00E34D5E"/>
    <w:rsid w:val="00E36BED"/>
    <w:rsid w:val="00E36D06"/>
    <w:rsid w:val="00E401FD"/>
    <w:rsid w:val="00E405A9"/>
    <w:rsid w:val="00E40EDB"/>
    <w:rsid w:val="00E442E1"/>
    <w:rsid w:val="00E44366"/>
    <w:rsid w:val="00E46B9D"/>
    <w:rsid w:val="00E50319"/>
    <w:rsid w:val="00E50FE0"/>
    <w:rsid w:val="00E551D9"/>
    <w:rsid w:val="00E55296"/>
    <w:rsid w:val="00E612BB"/>
    <w:rsid w:val="00E628BC"/>
    <w:rsid w:val="00E63AA8"/>
    <w:rsid w:val="00E663B9"/>
    <w:rsid w:val="00E66953"/>
    <w:rsid w:val="00E679BA"/>
    <w:rsid w:val="00E72116"/>
    <w:rsid w:val="00E72601"/>
    <w:rsid w:val="00E72CD1"/>
    <w:rsid w:val="00E7468C"/>
    <w:rsid w:val="00E75E17"/>
    <w:rsid w:val="00E83365"/>
    <w:rsid w:val="00E84193"/>
    <w:rsid w:val="00E85CAD"/>
    <w:rsid w:val="00E85E59"/>
    <w:rsid w:val="00E878A2"/>
    <w:rsid w:val="00E908DB"/>
    <w:rsid w:val="00E928BB"/>
    <w:rsid w:val="00E934CD"/>
    <w:rsid w:val="00E949C2"/>
    <w:rsid w:val="00E966DA"/>
    <w:rsid w:val="00EA080E"/>
    <w:rsid w:val="00EA0E46"/>
    <w:rsid w:val="00EA1857"/>
    <w:rsid w:val="00EA1A2F"/>
    <w:rsid w:val="00EA2C3B"/>
    <w:rsid w:val="00EA5CB8"/>
    <w:rsid w:val="00EA621B"/>
    <w:rsid w:val="00EA6A33"/>
    <w:rsid w:val="00EA715C"/>
    <w:rsid w:val="00EA7B51"/>
    <w:rsid w:val="00EB2857"/>
    <w:rsid w:val="00EB3093"/>
    <w:rsid w:val="00EB494B"/>
    <w:rsid w:val="00EB4A7A"/>
    <w:rsid w:val="00EB6A95"/>
    <w:rsid w:val="00EB6BEE"/>
    <w:rsid w:val="00EC186F"/>
    <w:rsid w:val="00EC3A62"/>
    <w:rsid w:val="00EC3E2B"/>
    <w:rsid w:val="00EC45F6"/>
    <w:rsid w:val="00EC59EB"/>
    <w:rsid w:val="00EC5E37"/>
    <w:rsid w:val="00EC7D15"/>
    <w:rsid w:val="00ED0D35"/>
    <w:rsid w:val="00ED0F32"/>
    <w:rsid w:val="00ED26BC"/>
    <w:rsid w:val="00ED3208"/>
    <w:rsid w:val="00ED4982"/>
    <w:rsid w:val="00ED5BFE"/>
    <w:rsid w:val="00ED62A3"/>
    <w:rsid w:val="00ED71EC"/>
    <w:rsid w:val="00EE0532"/>
    <w:rsid w:val="00EE17EB"/>
    <w:rsid w:val="00EE2415"/>
    <w:rsid w:val="00EE4E05"/>
    <w:rsid w:val="00EE5D36"/>
    <w:rsid w:val="00EE5E39"/>
    <w:rsid w:val="00EF12D8"/>
    <w:rsid w:val="00EF1C76"/>
    <w:rsid w:val="00EF234F"/>
    <w:rsid w:val="00EF2920"/>
    <w:rsid w:val="00EF2E90"/>
    <w:rsid w:val="00EF2EE8"/>
    <w:rsid w:val="00EF32EA"/>
    <w:rsid w:val="00EF541D"/>
    <w:rsid w:val="00EF546F"/>
    <w:rsid w:val="00EF710C"/>
    <w:rsid w:val="00F01712"/>
    <w:rsid w:val="00F02B39"/>
    <w:rsid w:val="00F03A9F"/>
    <w:rsid w:val="00F045C2"/>
    <w:rsid w:val="00F0661C"/>
    <w:rsid w:val="00F07FE8"/>
    <w:rsid w:val="00F10721"/>
    <w:rsid w:val="00F112DE"/>
    <w:rsid w:val="00F11422"/>
    <w:rsid w:val="00F1446D"/>
    <w:rsid w:val="00F154AC"/>
    <w:rsid w:val="00F15982"/>
    <w:rsid w:val="00F1601D"/>
    <w:rsid w:val="00F170E3"/>
    <w:rsid w:val="00F17F7A"/>
    <w:rsid w:val="00F2161E"/>
    <w:rsid w:val="00F21EC3"/>
    <w:rsid w:val="00F22147"/>
    <w:rsid w:val="00F22E19"/>
    <w:rsid w:val="00F22E49"/>
    <w:rsid w:val="00F22FFC"/>
    <w:rsid w:val="00F241F7"/>
    <w:rsid w:val="00F2551A"/>
    <w:rsid w:val="00F25F1C"/>
    <w:rsid w:val="00F26BB2"/>
    <w:rsid w:val="00F26D68"/>
    <w:rsid w:val="00F27B1E"/>
    <w:rsid w:val="00F302ED"/>
    <w:rsid w:val="00F31581"/>
    <w:rsid w:val="00F3185C"/>
    <w:rsid w:val="00F32788"/>
    <w:rsid w:val="00F32BAE"/>
    <w:rsid w:val="00F32F78"/>
    <w:rsid w:val="00F360FF"/>
    <w:rsid w:val="00F375AD"/>
    <w:rsid w:val="00F411C2"/>
    <w:rsid w:val="00F42BBE"/>
    <w:rsid w:val="00F44118"/>
    <w:rsid w:val="00F44F8F"/>
    <w:rsid w:val="00F46402"/>
    <w:rsid w:val="00F47B59"/>
    <w:rsid w:val="00F513AB"/>
    <w:rsid w:val="00F518C8"/>
    <w:rsid w:val="00F51FE9"/>
    <w:rsid w:val="00F52143"/>
    <w:rsid w:val="00F53EE6"/>
    <w:rsid w:val="00F5497A"/>
    <w:rsid w:val="00F54BB4"/>
    <w:rsid w:val="00F55115"/>
    <w:rsid w:val="00F6025D"/>
    <w:rsid w:val="00F60F9A"/>
    <w:rsid w:val="00F62D07"/>
    <w:rsid w:val="00F63393"/>
    <w:rsid w:val="00F6351A"/>
    <w:rsid w:val="00F639FD"/>
    <w:rsid w:val="00F64915"/>
    <w:rsid w:val="00F66C2D"/>
    <w:rsid w:val="00F67376"/>
    <w:rsid w:val="00F70342"/>
    <w:rsid w:val="00F72404"/>
    <w:rsid w:val="00F74170"/>
    <w:rsid w:val="00F74A86"/>
    <w:rsid w:val="00F756BA"/>
    <w:rsid w:val="00F76041"/>
    <w:rsid w:val="00F77479"/>
    <w:rsid w:val="00F77CC5"/>
    <w:rsid w:val="00F81578"/>
    <w:rsid w:val="00F82849"/>
    <w:rsid w:val="00F82CE5"/>
    <w:rsid w:val="00F839E1"/>
    <w:rsid w:val="00F8472B"/>
    <w:rsid w:val="00F84EFE"/>
    <w:rsid w:val="00F8517E"/>
    <w:rsid w:val="00F85281"/>
    <w:rsid w:val="00F85765"/>
    <w:rsid w:val="00F85BEA"/>
    <w:rsid w:val="00F86F4F"/>
    <w:rsid w:val="00F8719F"/>
    <w:rsid w:val="00F9366C"/>
    <w:rsid w:val="00F943DA"/>
    <w:rsid w:val="00F94ADE"/>
    <w:rsid w:val="00F952CE"/>
    <w:rsid w:val="00F9544F"/>
    <w:rsid w:val="00F95DD5"/>
    <w:rsid w:val="00F965DF"/>
    <w:rsid w:val="00FA11D2"/>
    <w:rsid w:val="00FA2695"/>
    <w:rsid w:val="00FA28BD"/>
    <w:rsid w:val="00FA3589"/>
    <w:rsid w:val="00FA4C53"/>
    <w:rsid w:val="00FA651D"/>
    <w:rsid w:val="00FA6DD2"/>
    <w:rsid w:val="00FA6FF4"/>
    <w:rsid w:val="00FA7DAD"/>
    <w:rsid w:val="00FB2389"/>
    <w:rsid w:val="00FB36B3"/>
    <w:rsid w:val="00FB3E9D"/>
    <w:rsid w:val="00FB4A52"/>
    <w:rsid w:val="00FB4BEB"/>
    <w:rsid w:val="00FB5E51"/>
    <w:rsid w:val="00FC073F"/>
    <w:rsid w:val="00FC17C2"/>
    <w:rsid w:val="00FC2FE6"/>
    <w:rsid w:val="00FC30D4"/>
    <w:rsid w:val="00FC37F1"/>
    <w:rsid w:val="00FC5E7F"/>
    <w:rsid w:val="00FD0EA8"/>
    <w:rsid w:val="00FD1B8F"/>
    <w:rsid w:val="00FD2C9B"/>
    <w:rsid w:val="00FD2DA6"/>
    <w:rsid w:val="00FD43A6"/>
    <w:rsid w:val="00FD4AF5"/>
    <w:rsid w:val="00FD4D52"/>
    <w:rsid w:val="00FD5853"/>
    <w:rsid w:val="00FD794B"/>
    <w:rsid w:val="00FE1D54"/>
    <w:rsid w:val="00FE29DC"/>
    <w:rsid w:val="00FE300C"/>
    <w:rsid w:val="00FE4594"/>
    <w:rsid w:val="00FE619A"/>
    <w:rsid w:val="00FE625C"/>
    <w:rsid w:val="00FE65E9"/>
    <w:rsid w:val="00FE7138"/>
    <w:rsid w:val="00FE7738"/>
    <w:rsid w:val="00FF0BF1"/>
    <w:rsid w:val="00FF0D4B"/>
    <w:rsid w:val="00FF1640"/>
    <w:rsid w:val="00FF3784"/>
    <w:rsid w:val="00FF4437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AEB58"/>
  <w15:docId w15:val="{96F82360-2E3D-4DB1-A437-76092485E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416"/>
  </w:style>
  <w:style w:type="paragraph" w:styleId="Heading1">
    <w:name w:val="heading 1"/>
    <w:basedOn w:val="Normal"/>
    <w:next w:val="Normal"/>
    <w:link w:val="Heading1Char"/>
    <w:uiPriority w:val="9"/>
    <w:qFormat/>
    <w:rsid w:val="002B441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441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441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44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44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441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441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441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441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4416"/>
    <w:pPr>
      <w:spacing w:after="0" w:line="240" w:lineRule="auto"/>
    </w:pPr>
  </w:style>
  <w:style w:type="paragraph" w:styleId="ListBullet">
    <w:name w:val="List Bullet"/>
    <w:basedOn w:val="Normal"/>
    <w:uiPriority w:val="99"/>
    <w:unhideWhenUsed/>
    <w:rsid w:val="009E7D6D"/>
    <w:pPr>
      <w:numPr>
        <w:numId w:val="1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441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44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441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441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4416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4416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4416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4416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441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4416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B441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B4416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441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441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B4416"/>
    <w:rPr>
      <w:b/>
      <w:bCs/>
    </w:rPr>
  </w:style>
  <w:style w:type="character" w:styleId="Emphasis">
    <w:name w:val="Emphasis"/>
    <w:basedOn w:val="DefaultParagraphFont"/>
    <w:uiPriority w:val="20"/>
    <w:qFormat/>
    <w:rsid w:val="002B441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2B4416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B4416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441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4416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B441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B441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B441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B4416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B441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441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C1A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1A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1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image" Target="cid:image001.jpg@01D74C93.A01FC8A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4AB0C48F5D174A9C8E2FDC8E9FEEDD" ma:contentTypeVersion="14" ma:contentTypeDescription="Create a new document." ma:contentTypeScope="" ma:versionID="494c8d4ed8fe937f283ec6e4e1b67d23">
  <xsd:schema xmlns:xsd="http://www.w3.org/2001/XMLSchema" xmlns:xs="http://www.w3.org/2001/XMLSchema" xmlns:p="http://schemas.microsoft.com/office/2006/metadata/properties" xmlns:ns2="2c250530-a375-4293-b1e3-bafde8452108" xmlns:ns3="8bbe8f58-830d-463d-be24-ccb00d4060c2" targetNamespace="http://schemas.microsoft.com/office/2006/metadata/properties" ma:root="true" ma:fieldsID="afa55e08cac1256726071dd03cbbd607" ns2:_="" ns3:_="">
    <xsd:import namespace="2c250530-a375-4293-b1e3-bafde8452108"/>
    <xsd:import namespace="8bbe8f58-830d-463d-be24-ccb00d4060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50530-a375-4293-b1e3-bafde84521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2760ce1-b8f0-42bd-942e-e3b08e94d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e8f58-830d-463d-be24-ccb00d4060c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21b9aa2-d4c5-424c-a0ce-22e70841cec9}" ma:internalName="TaxCatchAll" ma:showField="CatchAllData" ma:web="8bbe8f58-830d-463d-be24-ccb00d4060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be8f58-830d-463d-be24-ccb00d4060c2" xsi:nil="true"/>
    <lcf76f155ced4ddcb4097134ff3c332f xmlns="2c250530-a375-4293-b1e3-bafde845210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7D17AAB-F143-4F17-86B6-43467CEB0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50530-a375-4293-b1e3-bafde8452108"/>
    <ds:schemaRef ds:uri="8bbe8f58-830d-463d-be24-ccb00d4060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FDA25B-C94F-4665-BD84-11C6845542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158477-09F6-4517-AD8F-E845A4B9DA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E6DDC8-ED70-4F5E-AB73-E2309E9F2452}">
  <ds:schemaRefs>
    <ds:schemaRef ds:uri="http://schemas.microsoft.com/office/2006/metadata/properties"/>
    <ds:schemaRef ds:uri="http://schemas.microsoft.com/office/infopath/2007/PartnerControls"/>
    <ds:schemaRef ds:uri="8bbe8f58-830d-463d-be24-ccb00d4060c2"/>
    <ds:schemaRef ds:uri="2c250530-a375-4293-b1e3-bafde84521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tone Court Weddings</dc:creator>
  <cp:keywords/>
  <dc:description/>
  <cp:lastModifiedBy>The Manor - Manager</cp:lastModifiedBy>
  <cp:revision>158</cp:revision>
  <cp:lastPrinted>2024-03-31T18:44:00Z</cp:lastPrinted>
  <dcterms:created xsi:type="dcterms:W3CDTF">2024-02-23T13:02:00Z</dcterms:created>
  <dcterms:modified xsi:type="dcterms:W3CDTF">2024-03-31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4AB0C48F5D174A9C8E2FDC8E9FEEDD</vt:lpwstr>
  </property>
  <property fmtid="{D5CDD505-2E9C-101B-9397-08002B2CF9AE}" pid="3" name="MediaServiceImageTags">
    <vt:lpwstr/>
  </property>
</Properties>
</file>